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BBF769" w14:textId="20F4FFC5" w:rsidR="00DD13DF" w:rsidRDefault="00941FE3" w:rsidP="00DB45A5">
      <w:pPr>
        <w:snapToGrid w:val="0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 w:hint="eastAsia"/>
          <w:b/>
          <w:sz w:val="32"/>
          <w:szCs w:val="24"/>
        </w:rPr>
        <w:t xml:space="preserve">International </w:t>
      </w:r>
      <w:r w:rsidR="00E10263">
        <w:rPr>
          <w:rFonts w:ascii="Times New Roman" w:hAnsi="Times New Roman" w:cs="Times New Roman" w:hint="eastAsia"/>
          <w:b/>
          <w:sz w:val="32"/>
          <w:szCs w:val="24"/>
        </w:rPr>
        <w:t>Mi</w:t>
      </w:r>
      <w:r w:rsidR="00E10263">
        <w:rPr>
          <w:rFonts w:ascii="Times New Roman" w:hAnsi="Times New Roman" w:cs="Times New Roman"/>
          <w:b/>
          <w:sz w:val="32"/>
          <w:szCs w:val="24"/>
        </w:rPr>
        <w:t>ni-</w:t>
      </w:r>
      <w:r>
        <w:rPr>
          <w:rFonts w:ascii="Times New Roman" w:hAnsi="Times New Roman" w:cs="Times New Roman" w:hint="eastAsia"/>
          <w:b/>
          <w:sz w:val="32"/>
          <w:szCs w:val="24"/>
        </w:rPr>
        <w:t xml:space="preserve">Symposium on </w:t>
      </w:r>
      <w:r w:rsidR="00DD13DF" w:rsidRPr="00DD13DF">
        <w:rPr>
          <w:rFonts w:ascii="Times New Roman" w:hAnsi="Times New Roman" w:cs="Times New Roman"/>
          <w:b/>
          <w:sz w:val="32"/>
          <w:szCs w:val="24"/>
        </w:rPr>
        <w:t>Novel Models in Translational Cancer Research</w:t>
      </w:r>
    </w:p>
    <w:p w14:paraId="52E1D3AA" w14:textId="55DC294B" w:rsidR="00DB45A5" w:rsidRPr="000F47E1" w:rsidRDefault="00DD13DF" w:rsidP="00DB45A5">
      <w:pPr>
        <w:snapToGrid w:val="0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DD13DF">
        <w:rPr>
          <w:rFonts w:ascii="Times New Roman" w:hAnsi="Times New Roman" w:cs="Times New Roman"/>
          <w:b/>
          <w:sz w:val="32"/>
          <w:szCs w:val="24"/>
        </w:rPr>
        <w:t>癌症轉譯醫學研究新模式國際研討</w:t>
      </w:r>
      <w:r w:rsidRPr="00DD13DF">
        <w:rPr>
          <w:rFonts w:ascii="Times New Roman" w:hAnsi="Times New Roman" w:cs="Times New Roman" w:hint="eastAsia"/>
          <w:b/>
          <w:sz w:val="32"/>
          <w:szCs w:val="24"/>
        </w:rPr>
        <w:t>會</w:t>
      </w:r>
    </w:p>
    <w:p w14:paraId="3C82083C" w14:textId="77777777" w:rsidR="00DB45A5" w:rsidRPr="000F47E1" w:rsidRDefault="00DB45A5" w:rsidP="00DB45A5">
      <w:pPr>
        <w:rPr>
          <w:rFonts w:ascii="Times New Roman" w:hAnsi="Times New Roman" w:cs="Times New Roman"/>
          <w:szCs w:val="24"/>
        </w:rPr>
      </w:pPr>
    </w:p>
    <w:p w14:paraId="6382B9B7" w14:textId="4812BE72" w:rsidR="00DB45A5" w:rsidRPr="000F47E1" w:rsidRDefault="00DB45A5" w:rsidP="00DB45A5">
      <w:pPr>
        <w:rPr>
          <w:rFonts w:ascii="Times New Roman" w:hAnsi="Times New Roman" w:cs="Times New Roman"/>
        </w:rPr>
      </w:pPr>
      <w:r w:rsidRPr="000F47E1">
        <w:rPr>
          <w:rFonts w:ascii="Times New Roman" w:hAnsi="Times New Roman" w:cs="Times New Roman"/>
          <w:szCs w:val="24"/>
        </w:rPr>
        <w:t>日期</w:t>
      </w:r>
      <w:r w:rsidRPr="000F47E1">
        <w:rPr>
          <w:rFonts w:ascii="Times New Roman" w:hAnsi="Times New Roman" w:cs="Times New Roman"/>
          <w:szCs w:val="24"/>
        </w:rPr>
        <w:t xml:space="preserve">: </w:t>
      </w:r>
      <w:r w:rsidR="00C55426" w:rsidRPr="000F47E1">
        <w:rPr>
          <w:rFonts w:ascii="Times New Roman" w:hAnsi="Times New Roman" w:cs="Times New Roman"/>
          <w:szCs w:val="24"/>
        </w:rPr>
        <w:t>民國</w:t>
      </w:r>
      <w:r w:rsidR="00C55426" w:rsidRPr="000F47E1">
        <w:rPr>
          <w:rFonts w:ascii="Times New Roman" w:hAnsi="Times New Roman" w:cs="Times New Roman"/>
          <w:szCs w:val="24"/>
        </w:rPr>
        <w:t>1</w:t>
      </w:r>
      <w:r w:rsidR="00E07B3C">
        <w:rPr>
          <w:rFonts w:ascii="Times New Roman" w:hAnsi="Times New Roman" w:cs="Times New Roman"/>
          <w:szCs w:val="24"/>
        </w:rPr>
        <w:t>13</w:t>
      </w:r>
      <w:r w:rsidR="00C55426" w:rsidRPr="000F47E1">
        <w:rPr>
          <w:rFonts w:ascii="Times New Roman" w:hAnsi="Times New Roman" w:cs="Times New Roman"/>
          <w:szCs w:val="24"/>
        </w:rPr>
        <w:t>年</w:t>
      </w:r>
      <w:r w:rsidR="00E07B3C">
        <w:rPr>
          <w:rFonts w:ascii="Times New Roman" w:hAnsi="Times New Roman" w:cs="Times New Roman" w:hint="eastAsia"/>
          <w:szCs w:val="24"/>
        </w:rPr>
        <w:t>8</w:t>
      </w:r>
      <w:r w:rsidR="00C55426" w:rsidRPr="000F47E1">
        <w:rPr>
          <w:rFonts w:ascii="Times New Roman" w:hAnsi="Times New Roman" w:cs="Times New Roman"/>
        </w:rPr>
        <w:t>月</w:t>
      </w:r>
      <w:r w:rsidR="00E85389">
        <w:rPr>
          <w:rFonts w:ascii="Times New Roman" w:hAnsi="Times New Roman" w:cs="Times New Roman"/>
        </w:rPr>
        <w:t>1</w:t>
      </w:r>
      <w:r w:rsidR="008B5B92">
        <w:rPr>
          <w:rFonts w:ascii="Times New Roman" w:hAnsi="Times New Roman" w:cs="Times New Roman" w:hint="eastAsia"/>
        </w:rPr>
        <w:t>9</w:t>
      </w:r>
      <w:r w:rsidR="00C55426" w:rsidRPr="000F47E1">
        <w:rPr>
          <w:rFonts w:ascii="Times New Roman" w:hAnsi="Times New Roman" w:cs="Times New Roman"/>
        </w:rPr>
        <w:t>日</w:t>
      </w:r>
    </w:p>
    <w:p w14:paraId="291B8C1B" w14:textId="0509A97F" w:rsidR="00DB45A5" w:rsidRPr="000F47E1" w:rsidRDefault="00DB45A5" w:rsidP="00DB45A5">
      <w:pPr>
        <w:rPr>
          <w:rFonts w:ascii="Times New Roman" w:hAnsi="Times New Roman" w:cs="Times New Roman"/>
          <w:szCs w:val="24"/>
        </w:rPr>
      </w:pPr>
      <w:r w:rsidRPr="000F47E1">
        <w:rPr>
          <w:rFonts w:ascii="Times New Roman" w:hAnsi="Times New Roman" w:cs="Times New Roman"/>
          <w:szCs w:val="24"/>
        </w:rPr>
        <w:t>會議地點：臺北醫學大學</w:t>
      </w:r>
      <w:r w:rsidR="004B271B">
        <w:rPr>
          <w:rFonts w:ascii="Times New Roman" w:hAnsi="Times New Roman" w:cs="Times New Roman" w:hint="eastAsia"/>
          <w:szCs w:val="24"/>
        </w:rPr>
        <w:t>誠樸廳</w:t>
      </w:r>
    </w:p>
    <w:p w14:paraId="20DAAD7E" w14:textId="2D35FBDA" w:rsidR="00DB45A5" w:rsidRPr="000F47E1" w:rsidRDefault="00DB45A5" w:rsidP="00DB45A5">
      <w:pPr>
        <w:rPr>
          <w:rFonts w:ascii="Times New Roman" w:hAnsi="Times New Roman" w:cs="Times New Roman"/>
          <w:szCs w:val="24"/>
        </w:rPr>
      </w:pPr>
      <w:r w:rsidRPr="000F47E1">
        <w:rPr>
          <w:rFonts w:ascii="Times New Roman" w:hAnsi="Times New Roman" w:cs="Times New Roman"/>
          <w:szCs w:val="24"/>
        </w:rPr>
        <w:t>舉辦單位：臺北醫學大學</w:t>
      </w:r>
      <w:r w:rsidR="00E83C5C">
        <w:rPr>
          <w:rFonts w:ascii="Times New Roman" w:hAnsi="Times New Roman" w:cs="Times New Roman" w:hint="eastAsia"/>
          <w:szCs w:val="24"/>
        </w:rPr>
        <w:t>研發處</w:t>
      </w:r>
      <w:r w:rsidR="00B4497C" w:rsidRPr="000F47E1">
        <w:rPr>
          <w:rFonts w:ascii="Times New Roman" w:hAnsi="Times New Roman" w:cs="Times New Roman"/>
          <w:szCs w:val="24"/>
        </w:rPr>
        <w:t>、</w:t>
      </w:r>
      <w:r w:rsidR="00343830" w:rsidRPr="000F47E1">
        <w:rPr>
          <w:rFonts w:ascii="Times New Roman" w:hAnsi="Times New Roman" w:cs="Times New Roman"/>
          <w:szCs w:val="24"/>
        </w:rPr>
        <w:t>臺北</w:t>
      </w:r>
      <w:r w:rsidR="00343830">
        <w:rPr>
          <w:rFonts w:ascii="Times New Roman" w:hAnsi="Times New Roman" w:cs="Times New Roman" w:hint="eastAsia"/>
          <w:szCs w:val="24"/>
        </w:rPr>
        <w:t>癌症中心</w:t>
      </w:r>
      <w:r w:rsidR="00157861" w:rsidRPr="000F47E1">
        <w:rPr>
          <w:rFonts w:ascii="Times New Roman" w:hAnsi="Times New Roman" w:cs="Times New Roman"/>
          <w:szCs w:val="24"/>
        </w:rPr>
        <w:t>、</w:t>
      </w:r>
      <w:r w:rsidR="00B4497C" w:rsidRPr="000F47E1">
        <w:rPr>
          <w:rFonts w:ascii="Times New Roman" w:hAnsi="Times New Roman" w:cs="Times New Roman"/>
          <w:szCs w:val="24"/>
        </w:rPr>
        <w:t>臺北醫學大學</w:t>
      </w:r>
      <w:r w:rsidR="00B4497C">
        <w:rPr>
          <w:rFonts w:ascii="Times New Roman" w:hAnsi="Times New Roman" w:cs="Times New Roman" w:hint="eastAsia"/>
          <w:szCs w:val="24"/>
        </w:rPr>
        <w:t>癌症轉譯研究中心</w:t>
      </w:r>
      <w:r w:rsidR="00897088" w:rsidRPr="000F47E1">
        <w:rPr>
          <w:rFonts w:ascii="Times New Roman" w:hAnsi="Times New Roman" w:cs="Times New Roman"/>
          <w:szCs w:val="24"/>
        </w:rPr>
        <w:t>、臺北醫學大學</w:t>
      </w:r>
      <w:r w:rsidR="00897088">
        <w:rPr>
          <w:rFonts w:ascii="Times New Roman" w:hAnsi="Times New Roman" w:cs="Times New Roman" w:hint="eastAsia"/>
          <w:szCs w:val="24"/>
        </w:rPr>
        <w:t>臨床醫學研究所</w:t>
      </w:r>
      <w:r w:rsidR="00C6232A" w:rsidRPr="000F47E1">
        <w:rPr>
          <w:rFonts w:ascii="Times New Roman" w:hAnsi="Times New Roman" w:cs="Times New Roman"/>
          <w:szCs w:val="24"/>
        </w:rPr>
        <w:t>、</w:t>
      </w:r>
      <w:r w:rsidR="00306A3E">
        <w:rPr>
          <w:rFonts w:ascii="Times New Roman" w:hAnsi="Times New Roman" w:cs="Times New Roman" w:hint="eastAsia"/>
          <w:szCs w:val="24"/>
        </w:rPr>
        <w:t>臺北市立</w:t>
      </w:r>
      <w:r w:rsidR="00C6232A">
        <w:rPr>
          <w:rFonts w:ascii="Times New Roman" w:hAnsi="Times New Roman" w:cs="Times New Roman" w:hint="eastAsia"/>
          <w:szCs w:val="24"/>
        </w:rPr>
        <w:t>萬芳醫院</w:t>
      </w:r>
    </w:p>
    <w:p w14:paraId="003E91C5" w14:textId="4DF0427D" w:rsidR="00DB45A5" w:rsidRDefault="00DB45A5" w:rsidP="00DB45A5">
      <w:pPr>
        <w:rPr>
          <w:rFonts w:ascii="Times New Roman" w:hAnsi="Times New Roman" w:cs="Times New Roman"/>
          <w:szCs w:val="24"/>
        </w:rPr>
      </w:pPr>
      <w:r w:rsidRPr="000F47E1">
        <w:rPr>
          <w:rFonts w:ascii="Times New Roman" w:hAnsi="Times New Roman" w:cs="Times New Roman"/>
          <w:szCs w:val="24"/>
        </w:rPr>
        <w:t>贊助單位：</w:t>
      </w:r>
      <w:r w:rsidR="00E07B3C">
        <w:rPr>
          <w:rFonts w:ascii="Times New Roman" w:hAnsi="Times New Roman" w:cs="Times New Roman" w:hint="eastAsia"/>
          <w:szCs w:val="24"/>
        </w:rPr>
        <w:t>國科會</w:t>
      </w:r>
      <w:r w:rsidR="0003776A" w:rsidRPr="000F47E1">
        <w:rPr>
          <w:rFonts w:ascii="Times New Roman" w:hAnsi="Times New Roman" w:cs="Times New Roman"/>
          <w:szCs w:val="24"/>
        </w:rPr>
        <w:t>、臺北醫學大學、教育部深耕計畫</w:t>
      </w:r>
      <w:r w:rsidR="003A2B4A" w:rsidRPr="000F47E1">
        <w:rPr>
          <w:rFonts w:ascii="Times New Roman" w:hAnsi="Times New Roman" w:cs="Times New Roman"/>
          <w:szCs w:val="24"/>
        </w:rPr>
        <w:t>、</w:t>
      </w:r>
      <w:bookmarkStart w:id="0" w:name="_GoBack"/>
      <w:bookmarkEnd w:id="0"/>
      <w:r w:rsidR="003A2B4A">
        <w:rPr>
          <w:rFonts w:ascii="Times New Roman" w:hAnsi="Times New Roman" w:cs="Times New Roman" w:hint="eastAsia"/>
          <w:szCs w:val="24"/>
        </w:rPr>
        <w:t>臺北市立萬芳醫院</w:t>
      </w:r>
    </w:p>
    <w:p w14:paraId="249BE872" w14:textId="5EF3E50E" w:rsidR="00E04524" w:rsidRPr="00E04524" w:rsidRDefault="00E04524" w:rsidP="00DB45A5">
      <w:r>
        <w:rPr>
          <w:rFonts w:hint="eastAsia"/>
        </w:rPr>
        <w:t>學分申請</w:t>
      </w:r>
      <w:r w:rsidRPr="000F47E1">
        <w:rPr>
          <w:rFonts w:ascii="Times New Roman" w:hAnsi="Times New Roman" w:cs="Times New Roman"/>
          <w:szCs w:val="24"/>
        </w:rPr>
        <w:t>：</w:t>
      </w:r>
      <w:r w:rsidR="0003776A">
        <w:rPr>
          <w:rFonts w:ascii="Times New Roman" w:hAnsi="Times New Roman" w:cs="Times New Roman" w:hint="eastAsia"/>
          <w:szCs w:val="24"/>
        </w:rPr>
        <w:t>中華民國癌症醫學會、</w:t>
      </w:r>
      <w:r w:rsidR="00E80ED7" w:rsidRPr="000F47E1">
        <w:rPr>
          <w:rFonts w:ascii="Times New Roman" w:hAnsi="Times New Roman" w:cs="Times New Roman"/>
          <w:szCs w:val="24"/>
        </w:rPr>
        <w:t>臺</w:t>
      </w:r>
      <w:r w:rsidR="0003776A">
        <w:rPr>
          <w:rFonts w:ascii="Times New Roman" w:hAnsi="Times New Roman" w:cs="Times New Roman" w:hint="eastAsia"/>
          <w:szCs w:val="24"/>
        </w:rPr>
        <w:t>灣內科醫學會</w:t>
      </w:r>
    </w:p>
    <w:p w14:paraId="48ECE47D" w14:textId="77777777" w:rsidR="002D4EB2" w:rsidRPr="000F47E1" w:rsidRDefault="002D4EB2" w:rsidP="00B90E05">
      <w:pPr>
        <w:rPr>
          <w:rFonts w:ascii="Times New Roman" w:hAnsi="Times New Roman" w:cs="Times New Roman"/>
          <w:szCs w:val="24"/>
        </w:rPr>
      </w:pPr>
    </w:p>
    <w:p w14:paraId="43065A57" w14:textId="77777777" w:rsidR="002D4EB2" w:rsidRPr="000F47E1" w:rsidRDefault="00F60520" w:rsidP="00F60520">
      <w:pPr>
        <w:jc w:val="center"/>
        <w:rPr>
          <w:rFonts w:ascii="Times New Roman" w:hAnsi="Times New Roman" w:cs="Times New Roman"/>
          <w:b/>
          <w:szCs w:val="24"/>
          <w:u w:val="single"/>
        </w:rPr>
      </w:pPr>
      <w:r w:rsidRPr="000F47E1">
        <w:rPr>
          <w:rFonts w:ascii="Times New Roman" w:hAnsi="Times New Roman" w:cs="Times New Roman"/>
          <w:b/>
          <w:szCs w:val="24"/>
          <w:u w:val="single"/>
        </w:rPr>
        <w:t>PROGRAM</w:t>
      </w:r>
    </w:p>
    <w:p w14:paraId="65C487A8" w14:textId="77777777" w:rsidR="00F60520" w:rsidRPr="000F47E1" w:rsidRDefault="00F60520" w:rsidP="00F60520">
      <w:pPr>
        <w:jc w:val="center"/>
        <w:rPr>
          <w:rFonts w:ascii="Times New Roman" w:hAnsi="Times New Roman" w:cs="Times New Roman"/>
          <w:b/>
          <w:szCs w:val="24"/>
          <w:u w:val="single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4"/>
        <w:gridCol w:w="7787"/>
      </w:tblGrid>
      <w:tr w:rsidR="000577BB" w:rsidRPr="000F47E1" w14:paraId="0DE19185" w14:textId="77777777" w:rsidTr="005E2873">
        <w:tc>
          <w:tcPr>
            <w:tcW w:w="1984" w:type="dxa"/>
          </w:tcPr>
          <w:p w14:paraId="3F951FE2" w14:textId="79D7DA90" w:rsidR="000577BB" w:rsidRPr="000F47E1" w:rsidRDefault="000577BB" w:rsidP="00B90E05">
            <w:pPr>
              <w:rPr>
                <w:rFonts w:ascii="Times New Roman" w:hAnsi="Times New Roman" w:cs="Times New Roman"/>
                <w:szCs w:val="24"/>
              </w:rPr>
            </w:pPr>
            <w:r w:rsidRPr="000F47E1">
              <w:rPr>
                <w:rFonts w:ascii="Times New Roman" w:hAnsi="Times New Roman" w:cs="Times New Roman"/>
                <w:szCs w:val="24"/>
              </w:rPr>
              <w:t>0</w:t>
            </w:r>
            <w:r w:rsidR="00867147" w:rsidRPr="000F47E1">
              <w:rPr>
                <w:rFonts w:ascii="Times New Roman" w:hAnsi="Times New Roman" w:cs="Times New Roman"/>
                <w:szCs w:val="24"/>
              </w:rPr>
              <w:t>8</w:t>
            </w:r>
            <w:r w:rsidRPr="000F47E1">
              <w:rPr>
                <w:rFonts w:ascii="Times New Roman" w:hAnsi="Times New Roman" w:cs="Times New Roman"/>
                <w:szCs w:val="24"/>
              </w:rPr>
              <w:t>:</w:t>
            </w:r>
            <w:r w:rsidR="00867147" w:rsidRPr="000F47E1">
              <w:rPr>
                <w:rFonts w:ascii="Times New Roman" w:hAnsi="Times New Roman" w:cs="Times New Roman"/>
                <w:szCs w:val="24"/>
              </w:rPr>
              <w:t>3</w:t>
            </w:r>
            <w:r w:rsidRPr="000F47E1">
              <w:rPr>
                <w:rFonts w:ascii="Times New Roman" w:hAnsi="Times New Roman" w:cs="Times New Roman"/>
                <w:szCs w:val="24"/>
              </w:rPr>
              <w:t>0-09:</w:t>
            </w:r>
            <w:r w:rsidR="00867147" w:rsidRPr="000F47E1">
              <w:rPr>
                <w:rFonts w:ascii="Times New Roman" w:hAnsi="Times New Roman" w:cs="Times New Roman"/>
                <w:szCs w:val="24"/>
              </w:rPr>
              <w:t>0</w:t>
            </w:r>
            <w:r w:rsidR="0072439F" w:rsidRPr="000F47E1">
              <w:rPr>
                <w:rFonts w:ascii="Times New Roman" w:hAnsi="Times New Roman" w:cs="Times New Roman"/>
                <w:szCs w:val="24"/>
              </w:rPr>
              <w:t>0</w:t>
            </w:r>
          </w:p>
        </w:tc>
        <w:tc>
          <w:tcPr>
            <w:tcW w:w="7787" w:type="dxa"/>
          </w:tcPr>
          <w:p w14:paraId="56F4F180" w14:textId="3EFB4CC6" w:rsidR="000577BB" w:rsidRPr="000F47E1" w:rsidRDefault="000577BB" w:rsidP="00B90E05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F47E1">
              <w:rPr>
                <w:rFonts w:ascii="Times New Roman" w:hAnsi="Times New Roman" w:cs="Times New Roman"/>
                <w:b/>
                <w:szCs w:val="24"/>
              </w:rPr>
              <w:t>Registration</w:t>
            </w:r>
            <w:r w:rsidR="008660A7" w:rsidRPr="000F47E1">
              <w:rPr>
                <w:rFonts w:ascii="Times New Roman" w:hAnsi="Times New Roman" w:cs="Times New Roman"/>
                <w:b/>
                <w:szCs w:val="24"/>
              </w:rPr>
              <w:t xml:space="preserve"> and morning coffee</w:t>
            </w:r>
          </w:p>
        </w:tc>
      </w:tr>
      <w:tr w:rsidR="00025613" w:rsidRPr="000F47E1" w14:paraId="6E15F0C2" w14:textId="77777777" w:rsidTr="005E2873">
        <w:tc>
          <w:tcPr>
            <w:tcW w:w="9771" w:type="dxa"/>
            <w:gridSpan w:val="2"/>
          </w:tcPr>
          <w:p w14:paraId="219862E0" w14:textId="77777777" w:rsidR="00025613" w:rsidRPr="000F47E1" w:rsidRDefault="00025613" w:rsidP="00B90E05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F47E1">
              <w:rPr>
                <w:rFonts w:ascii="Times New Roman" w:hAnsi="Times New Roman" w:cs="Times New Roman"/>
                <w:b/>
                <w:szCs w:val="24"/>
              </w:rPr>
              <w:t>Opening Remarks</w:t>
            </w:r>
          </w:p>
        </w:tc>
      </w:tr>
      <w:tr w:rsidR="000577BB" w:rsidRPr="000F47E1" w14:paraId="23886FC2" w14:textId="77777777" w:rsidTr="00B426A3">
        <w:tc>
          <w:tcPr>
            <w:tcW w:w="1984" w:type="dxa"/>
            <w:shd w:val="clear" w:color="auto" w:fill="00B0F0"/>
          </w:tcPr>
          <w:p w14:paraId="5AC223F5" w14:textId="4DD83A14" w:rsidR="000577BB" w:rsidRPr="000F47E1" w:rsidRDefault="00BB219C" w:rsidP="00B90E05">
            <w:pPr>
              <w:rPr>
                <w:rFonts w:ascii="Times New Roman" w:hAnsi="Times New Roman" w:cs="Times New Roman"/>
                <w:szCs w:val="24"/>
              </w:rPr>
            </w:pPr>
            <w:r w:rsidRPr="000F47E1">
              <w:rPr>
                <w:rFonts w:ascii="Times New Roman" w:hAnsi="Times New Roman" w:cs="Times New Roman"/>
                <w:szCs w:val="24"/>
              </w:rPr>
              <w:t>09:</w:t>
            </w:r>
            <w:r w:rsidR="00867147" w:rsidRPr="000F47E1">
              <w:rPr>
                <w:rFonts w:ascii="Times New Roman" w:hAnsi="Times New Roman" w:cs="Times New Roman"/>
                <w:szCs w:val="24"/>
              </w:rPr>
              <w:t>00</w:t>
            </w:r>
            <w:r w:rsidRPr="000F47E1">
              <w:rPr>
                <w:rFonts w:ascii="Times New Roman" w:hAnsi="Times New Roman" w:cs="Times New Roman"/>
                <w:szCs w:val="24"/>
              </w:rPr>
              <w:t>-</w:t>
            </w:r>
            <w:r w:rsidR="00B928E0" w:rsidRPr="000F47E1">
              <w:rPr>
                <w:rFonts w:ascii="Times New Roman" w:hAnsi="Times New Roman" w:cs="Times New Roman"/>
                <w:szCs w:val="24"/>
              </w:rPr>
              <w:t>09:</w:t>
            </w:r>
            <w:r w:rsidR="00080276">
              <w:rPr>
                <w:rFonts w:ascii="Times New Roman" w:hAnsi="Times New Roman" w:cs="Times New Roman"/>
                <w:szCs w:val="24"/>
              </w:rPr>
              <w:t>0</w:t>
            </w:r>
            <w:r w:rsidR="0088150F">
              <w:rPr>
                <w:rFonts w:ascii="Times New Roman" w:hAnsi="Times New Roman" w:cs="Times New Roman" w:hint="eastAsia"/>
                <w:szCs w:val="24"/>
              </w:rPr>
              <w:t>5</w:t>
            </w:r>
          </w:p>
        </w:tc>
        <w:tc>
          <w:tcPr>
            <w:tcW w:w="7787" w:type="dxa"/>
            <w:shd w:val="clear" w:color="auto" w:fill="00B0F0"/>
          </w:tcPr>
          <w:p w14:paraId="64EA53FB" w14:textId="692BC2DA" w:rsidR="002520A4" w:rsidRPr="000F47E1" w:rsidRDefault="003D2D57" w:rsidP="002520A4">
            <w:pPr>
              <w:rPr>
                <w:rFonts w:ascii="Times New Roman" w:hAnsi="Times New Roman" w:cs="Times New Roman"/>
                <w:b/>
                <w:i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i/>
                <w:szCs w:val="24"/>
              </w:rPr>
              <w:t>D</w:t>
            </w:r>
            <w:r w:rsidR="00FB664F" w:rsidRPr="000F47E1">
              <w:rPr>
                <w:rFonts w:ascii="Times New Roman" w:hAnsi="Times New Roman" w:cs="Times New Roman"/>
                <w:b/>
                <w:i/>
                <w:szCs w:val="24"/>
              </w:rPr>
              <w:t xml:space="preserve">r. </w:t>
            </w:r>
            <w:r w:rsidR="004F6966">
              <w:rPr>
                <w:rFonts w:ascii="Times New Roman" w:hAnsi="Times New Roman" w:cs="Times New Roman"/>
                <w:b/>
                <w:i/>
                <w:szCs w:val="24"/>
              </w:rPr>
              <w:t>Mai-</w:t>
            </w:r>
            <w:r w:rsidR="00F8400A">
              <w:rPr>
                <w:rFonts w:ascii="Times New Roman" w:hAnsi="Times New Roman" w:cs="Times New Roman" w:hint="eastAsia"/>
                <w:b/>
                <w:i/>
                <w:szCs w:val="24"/>
              </w:rPr>
              <w:t>s</w:t>
            </w:r>
            <w:r w:rsidR="004F6966">
              <w:rPr>
                <w:rFonts w:ascii="Times New Roman" w:hAnsi="Times New Roman" w:cs="Times New Roman"/>
                <w:b/>
                <w:i/>
                <w:szCs w:val="24"/>
              </w:rPr>
              <w:t xml:space="preserve">zu Wu </w:t>
            </w:r>
            <w:r w:rsidR="008F6891" w:rsidRPr="000F47E1">
              <w:rPr>
                <w:rFonts w:ascii="Times New Roman" w:hAnsi="Times New Roman" w:cs="Times New Roman"/>
                <w:b/>
                <w:i/>
                <w:szCs w:val="24"/>
              </w:rPr>
              <w:t>(</w:t>
            </w:r>
            <w:r w:rsidR="00E07B3C">
              <w:rPr>
                <w:rFonts w:ascii="Times New Roman" w:hAnsi="Times New Roman" w:cs="Times New Roman" w:hint="eastAsia"/>
                <w:b/>
                <w:i/>
                <w:szCs w:val="24"/>
              </w:rPr>
              <w:t>吳麥斯校長</w:t>
            </w:r>
            <w:r w:rsidR="008F6891" w:rsidRPr="000F47E1">
              <w:rPr>
                <w:rFonts w:ascii="Times New Roman" w:hAnsi="Times New Roman" w:cs="Times New Roman"/>
                <w:b/>
                <w:i/>
                <w:szCs w:val="24"/>
              </w:rPr>
              <w:t>)</w:t>
            </w:r>
          </w:p>
          <w:p w14:paraId="0CA4A631" w14:textId="65B99976" w:rsidR="007E6BCE" w:rsidRPr="000F47E1" w:rsidRDefault="00AC39DB" w:rsidP="00CD3E1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resident</w:t>
            </w:r>
            <w:r w:rsidR="00E76C65" w:rsidRPr="000F47E1">
              <w:rPr>
                <w:rFonts w:ascii="Times New Roman" w:hAnsi="Times New Roman" w:cs="Times New Roman"/>
                <w:szCs w:val="24"/>
              </w:rPr>
              <w:t>, Taipei Medical University</w:t>
            </w:r>
          </w:p>
        </w:tc>
      </w:tr>
      <w:tr w:rsidR="0020781F" w:rsidRPr="000F47E1" w14:paraId="54896ED1" w14:textId="77777777" w:rsidTr="005E2873">
        <w:tc>
          <w:tcPr>
            <w:tcW w:w="1984" w:type="dxa"/>
          </w:tcPr>
          <w:p w14:paraId="443423AB" w14:textId="428E24DA" w:rsidR="0020781F" w:rsidRPr="000F47E1" w:rsidRDefault="00867147" w:rsidP="00B90E05">
            <w:pPr>
              <w:rPr>
                <w:rFonts w:ascii="Times New Roman" w:hAnsi="Times New Roman" w:cs="Times New Roman"/>
                <w:szCs w:val="24"/>
              </w:rPr>
            </w:pPr>
            <w:r w:rsidRPr="000F47E1">
              <w:rPr>
                <w:rFonts w:ascii="Times New Roman" w:hAnsi="Times New Roman" w:cs="Times New Roman"/>
                <w:szCs w:val="24"/>
              </w:rPr>
              <w:t>09</w:t>
            </w:r>
            <w:r w:rsidR="009532D0" w:rsidRPr="000F47E1">
              <w:rPr>
                <w:rFonts w:ascii="Times New Roman" w:hAnsi="Times New Roman" w:cs="Times New Roman"/>
                <w:szCs w:val="24"/>
              </w:rPr>
              <w:t>:</w:t>
            </w:r>
            <w:r w:rsidR="0088150F">
              <w:rPr>
                <w:rFonts w:ascii="Times New Roman" w:hAnsi="Times New Roman" w:cs="Times New Roman" w:hint="eastAsia"/>
                <w:szCs w:val="24"/>
              </w:rPr>
              <w:t>05</w:t>
            </w:r>
            <w:r w:rsidR="00B928E0" w:rsidRPr="000F47E1">
              <w:rPr>
                <w:rFonts w:ascii="Times New Roman" w:hAnsi="Times New Roman" w:cs="Times New Roman"/>
                <w:szCs w:val="24"/>
              </w:rPr>
              <w:t>-</w:t>
            </w:r>
            <w:r w:rsidR="00753ECC" w:rsidRPr="000F47E1">
              <w:rPr>
                <w:rFonts w:ascii="Times New Roman" w:hAnsi="Times New Roman" w:cs="Times New Roman"/>
                <w:szCs w:val="24"/>
              </w:rPr>
              <w:t>09</w:t>
            </w:r>
            <w:r w:rsidR="00B928E0" w:rsidRPr="000F47E1">
              <w:rPr>
                <w:rFonts w:ascii="Times New Roman" w:hAnsi="Times New Roman" w:cs="Times New Roman"/>
                <w:szCs w:val="24"/>
              </w:rPr>
              <w:t>:</w:t>
            </w:r>
            <w:r w:rsidR="0088150F">
              <w:rPr>
                <w:rFonts w:ascii="Times New Roman" w:hAnsi="Times New Roman" w:cs="Times New Roman" w:hint="eastAsia"/>
                <w:szCs w:val="24"/>
              </w:rPr>
              <w:t>1</w:t>
            </w:r>
            <w:r w:rsidR="00095429">
              <w:rPr>
                <w:rFonts w:ascii="Times New Roman" w:hAnsi="Times New Roman" w:cs="Times New Roman" w:hint="eastAsia"/>
                <w:szCs w:val="24"/>
              </w:rPr>
              <w:t>0</w:t>
            </w:r>
          </w:p>
        </w:tc>
        <w:tc>
          <w:tcPr>
            <w:tcW w:w="7787" w:type="dxa"/>
          </w:tcPr>
          <w:p w14:paraId="1F4927D2" w14:textId="77777777" w:rsidR="0020781F" w:rsidRPr="000F47E1" w:rsidRDefault="00B928E0" w:rsidP="002520A4">
            <w:pPr>
              <w:rPr>
                <w:rFonts w:ascii="Times New Roman" w:hAnsi="Times New Roman" w:cs="Times New Roman"/>
                <w:szCs w:val="24"/>
              </w:rPr>
            </w:pPr>
            <w:r w:rsidRPr="000F47E1">
              <w:rPr>
                <w:rFonts w:ascii="Times New Roman" w:hAnsi="Times New Roman" w:cs="Times New Roman"/>
                <w:szCs w:val="24"/>
              </w:rPr>
              <w:t>Group Photo</w:t>
            </w:r>
          </w:p>
        </w:tc>
      </w:tr>
      <w:tr w:rsidR="009A24AB" w:rsidRPr="000F47E1" w14:paraId="713F27AA" w14:textId="77777777" w:rsidTr="005E2873">
        <w:tc>
          <w:tcPr>
            <w:tcW w:w="9771" w:type="dxa"/>
            <w:gridSpan w:val="2"/>
          </w:tcPr>
          <w:p w14:paraId="376D255D" w14:textId="0A3C7741" w:rsidR="009A24AB" w:rsidRPr="000F47E1" w:rsidRDefault="000553FD" w:rsidP="002520A4">
            <w:pPr>
              <w:rPr>
                <w:rFonts w:ascii="Times New Roman" w:hAnsi="Times New Roman" w:cs="Times New Roman"/>
                <w:szCs w:val="24"/>
              </w:rPr>
            </w:pPr>
            <w:r w:rsidRPr="000F47E1">
              <w:rPr>
                <w:rFonts w:ascii="Times New Roman" w:hAnsi="Times New Roman" w:cs="Times New Roman"/>
                <w:b/>
                <w:szCs w:val="24"/>
              </w:rPr>
              <w:t>SPEECHES</w:t>
            </w:r>
          </w:p>
        </w:tc>
      </w:tr>
      <w:tr w:rsidR="003D595E" w:rsidRPr="000F47E1" w14:paraId="351258A5" w14:textId="77777777" w:rsidTr="00FA0B45">
        <w:tc>
          <w:tcPr>
            <w:tcW w:w="1984" w:type="dxa"/>
            <w:shd w:val="clear" w:color="auto" w:fill="FFE599" w:themeFill="accent4" w:themeFillTint="66"/>
          </w:tcPr>
          <w:p w14:paraId="159B220C" w14:textId="4C1890EC" w:rsidR="003D595E" w:rsidRPr="000F47E1" w:rsidRDefault="003D595E" w:rsidP="00FA0B45">
            <w:pPr>
              <w:rPr>
                <w:rFonts w:ascii="Times New Roman" w:hAnsi="Times New Roman" w:cs="Times New Roman"/>
                <w:szCs w:val="24"/>
              </w:rPr>
            </w:pPr>
            <w:r w:rsidRPr="000F47E1">
              <w:rPr>
                <w:rFonts w:ascii="Times New Roman" w:hAnsi="Times New Roman" w:cs="Times New Roman"/>
                <w:szCs w:val="24"/>
              </w:rPr>
              <w:t>09:</w:t>
            </w:r>
            <w:r>
              <w:rPr>
                <w:rFonts w:ascii="Times New Roman" w:hAnsi="Times New Roman" w:cs="Times New Roman" w:hint="eastAsia"/>
                <w:szCs w:val="24"/>
              </w:rPr>
              <w:t>10</w:t>
            </w:r>
            <w:r w:rsidRPr="000F47E1">
              <w:rPr>
                <w:rFonts w:ascii="Times New Roman" w:hAnsi="Times New Roman" w:cs="Times New Roman"/>
                <w:szCs w:val="24"/>
              </w:rPr>
              <w:t>-09:</w:t>
            </w:r>
            <w:r>
              <w:rPr>
                <w:rFonts w:ascii="Times New Roman" w:hAnsi="Times New Roman" w:cs="Times New Roman" w:hint="eastAsia"/>
                <w:szCs w:val="24"/>
              </w:rPr>
              <w:t>15</w:t>
            </w:r>
          </w:p>
        </w:tc>
        <w:tc>
          <w:tcPr>
            <w:tcW w:w="7787" w:type="dxa"/>
            <w:shd w:val="clear" w:color="auto" w:fill="FFE599" w:themeFill="accent4" w:themeFillTint="66"/>
          </w:tcPr>
          <w:p w14:paraId="7283604D" w14:textId="36FB1A08" w:rsidR="003D595E" w:rsidRPr="008D7C22" w:rsidRDefault="003D595E" w:rsidP="00FA0B45">
            <w:pPr>
              <w:widowControl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ntroduction of event and speakers</w:t>
            </w:r>
          </w:p>
        </w:tc>
      </w:tr>
      <w:tr w:rsidR="003D595E" w:rsidRPr="000F47E1" w14:paraId="3B0022F5" w14:textId="77777777" w:rsidTr="00FA0B45">
        <w:tc>
          <w:tcPr>
            <w:tcW w:w="1984" w:type="dxa"/>
            <w:shd w:val="clear" w:color="auto" w:fill="FFE599" w:themeFill="accent4" w:themeFillTint="66"/>
          </w:tcPr>
          <w:p w14:paraId="1DB39568" w14:textId="77777777" w:rsidR="003D595E" w:rsidRPr="000F47E1" w:rsidRDefault="003D595E" w:rsidP="00FA0B4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787" w:type="dxa"/>
            <w:shd w:val="clear" w:color="auto" w:fill="FFE599" w:themeFill="accent4" w:themeFillTint="66"/>
          </w:tcPr>
          <w:p w14:paraId="3C142168" w14:textId="77777777" w:rsidR="003D595E" w:rsidRPr="000F47E1" w:rsidRDefault="003D595E" w:rsidP="003D595E">
            <w:pPr>
              <w:rPr>
                <w:rFonts w:ascii="Times New Roman" w:hAnsi="Times New Roman" w:cs="Times New Roman"/>
                <w:b/>
                <w:i/>
                <w:szCs w:val="24"/>
              </w:rPr>
            </w:pPr>
            <w:r w:rsidRPr="000F47E1">
              <w:rPr>
                <w:rFonts w:ascii="Times New Roman" w:hAnsi="Times New Roman" w:cs="Times New Roman"/>
                <w:b/>
                <w:i/>
                <w:szCs w:val="24"/>
              </w:rPr>
              <w:t>Dr. Kelvin K. Tsai (</w:t>
            </w:r>
            <w:r w:rsidRPr="000F47E1">
              <w:rPr>
                <w:rFonts w:ascii="Times New Roman" w:hAnsi="Times New Roman" w:cs="Times New Roman"/>
                <w:b/>
                <w:i/>
                <w:szCs w:val="24"/>
              </w:rPr>
              <w:t>蔡坤志</w:t>
            </w:r>
            <w:r w:rsidRPr="00636DE6">
              <w:rPr>
                <w:rFonts w:ascii="Times New Roman" w:hAnsi="Times New Roman" w:cs="Times New Roman" w:hint="eastAsia"/>
                <w:b/>
                <w:i/>
                <w:szCs w:val="24"/>
              </w:rPr>
              <w:t>所長</w:t>
            </w:r>
            <w:r w:rsidRPr="000F47E1">
              <w:rPr>
                <w:rFonts w:ascii="Times New Roman" w:hAnsi="Times New Roman" w:cs="Times New Roman"/>
                <w:b/>
                <w:i/>
                <w:szCs w:val="24"/>
              </w:rPr>
              <w:t>)</w:t>
            </w:r>
          </w:p>
          <w:p w14:paraId="0D777640" w14:textId="6B525684" w:rsidR="003D595E" w:rsidRPr="000F47E1" w:rsidRDefault="003D595E" w:rsidP="003D595E">
            <w:pPr>
              <w:rPr>
                <w:rFonts w:ascii="Times New Roman" w:hAnsi="Times New Roman" w:cs="Times New Roman"/>
                <w:b/>
                <w:i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C</w:t>
            </w:r>
            <w:r w:rsidRPr="000F47E1">
              <w:rPr>
                <w:rFonts w:ascii="Times New Roman" w:hAnsi="Times New Roman" w:cs="Times New Roman"/>
                <w:szCs w:val="24"/>
              </w:rPr>
              <w:t>hair of the Organizing Committee</w:t>
            </w:r>
          </w:p>
        </w:tc>
      </w:tr>
      <w:tr w:rsidR="003D595E" w:rsidRPr="000F47E1" w14:paraId="01ADFD4D" w14:textId="77777777" w:rsidTr="003E7ED8">
        <w:tc>
          <w:tcPr>
            <w:tcW w:w="9771" w:type="dxa"/>
            <w:gridSpan w:val="2"/>
            <w:shd w:val="clear" w:color="auto" w:fill="FFE599" w:themeFill="accent4" w:themeFillTint="66"/>
          </w:tcPr>
          <w:p w14:paraId="508B0E3C" w14:textId="13757FD7" w:rsidR="003D595E" w:rsidRPr="000F47E1" w:rsidRDefault="003D595E" w:rsidP="000B7A2E">
            <w:pPr>
              <w:rPr>
                <w:rFonts w:ascii="Times New Roman" w:hAnsi="Times New Roman" w:cs="Times New Roman"/>
                <w:b/>
                <w:i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Cs w:val="24"/>
              </w:rPr>
              <w:t>Session I  Organoid Models</w:t>
            </w:r>
          </w:p>
        </w:tc>
      </w:tr>
      <w:tr w:rsidR="000577BB" w:rsidRPr="000F47E1" w14:paraId="77711009" w14:textId="77777777" w:rsidTr="00B426A3">
        <w:tc>
          <w:tcPr>
            <w:tcW w:w="1984" w:type="dxa"/>
            <w:shd w:val="clear" w:color="auto" w:fill="C5E0B3" w:themeFill="accent6" w:themeFillTint="66"/>
          </w:tcPr>
          <w:p w14:paraId="59D3D392" w14:textId="28301C55" w:rsidR="000577BB" w:rsidRPr="000F47E1" w:rsidRDefault="00753ECC" w:rsidP="00B90E05">
            <w:pPr>
              <w:rPr>
                <w:rFonts w:ascii="Times New Roman" w:hAnsi="Times New Roman" w:cs="Times New Roman"/>
                <w:szCs w:val="24"/>
              </w:rPr>
            </w:pPr>
            <w:r w:rsidRPr="000F47E1">
              <w:rPr>
                <w:rFonts w:ascii="Times New Roman" w:hAnsi="Times New Roman" w:cs="Times New Roman"/>
                <w:szCs w:val="24"/>
              </w:rPr>
              <w:t>0</w:t>
            </w:r>
            <w:r w:rsidR="00BA14D5" w:rsidRPr="000F47E1">
              <w:rPr>
                <w:rFonts w:ascii="Times New Roman" w:hAnsi="Times New Roman" w:cs="Times New Roman"/>
                <w:szCs w:val="24"/>
              </w:rPr>
              <w:t>9</w:t>
            </w:r>
            <w:r w:rsidR="000577BB" w:rsidRPr="000F47E1">
              <w:rPr>
                <w:rFonts w:ascii="Times New Roman" w:hAnsi="Times New Roman" w:cs="Times New Roman"/>
                <w:szCs w:val="24"/>
              </w:rPr>
              <w:t>:</w:t>
            </w:r>
            <w:r w:rsidR="0088150F">
              <w:rPr>
                <w:rFonts w:ascii="Times New Roman" w:hAnsi="Times New Roman" w:cs="Times New Roman" w:hint="eastAsia"/>
                <w:szCs w:val="24"/>
              </w:rPr>
              <w:t>15</w:t>
            </w:r>
            <w:r w:rsidR="000577BB" w:rsidRPr="000F47E1">
              <w:rPr>
                <w:rFonts w:ascii="Times New Roman" w:hAnsi="Times New Roman" w:cs="Times New Roman"/>
                <w:szCs w:val="24"/>
              </w:rPr>
              <w:t>-</w:t>
            </w:r>
            <w:r w:rsidR="008F78EB" w:rsidRPr="000F47E1">
              <w:rPr>
                <w:rFonts w:ascii="Times New Roman" w:hAnsi="Times New Roman" w:cs="Times New Roman"/>
                <w:szCs w:val="24"/>
              </w:rPr>
              <w:t>10:</w:t>
            </w:r>
            <w:r w:rsidR="0088150F">
              <w:rPr>
                <w:rFonts w:ascii="Times New Roman" w:hAnsi="Times New Roman" w:cs="Times New Roman" w:hint="eastAsia"/>
                <w:szCs w:val="24"/>
              </w:rPr>
              <w:t>00</w:t>
            </w:r>
          </w:p>
        </w:tc>
        <w:tc>
          <w:tcPr>
            <w:tcW w:w="7787" w:type="dxa"/>
            <w:shd w:val="clear" w:color="auto" w:fill="C5E0B3" w:themeFill="accent6" w:themeFillTint="66"/>
          </w:tcPr>
          <w:p w14:paraId="2E686ED8" w14:textId="123A23B6" w:rsidR="000577BB" w:rsidRPr="00D32BA2" w:rsidRDefault="009652E1" w:rsidP="00B90E05">
            <w:pPr>
              <w:rPr>
                <w:rFonts w:ascii="Times New Roman" w:hAnsi="Times New Roman" w:cs="Times New Roman"/>
                <w:bCs/>
                <w:iCs/>
                <w:color w:val="222222"/>
                <w:shd w:val="clear" w:color="auto" w:fill="FFFFFF"/>
              </w:rPr>
            </w:pPr>
            <w:r w:rsidRPr="009652E1">
              <w:rPr>
                <w:rFonts w:ascii="Times New Roman" w:hAnsi="Times New Roman" w:cs="Times New Roman"/>
                <w:szCs w:val="24"/>
              </w:rPr>
              <w:t>Patient-derived models of breast cancer for</w:t>
            </w:r>
            <w:r w:rsidRPr="009652E1">
              <w:rPr>
                <w:rFonts w:ascii="Times New Roman" w:hAnsi="Times New Roman" w:cs="Times New Roman" w:hint="eastAsia"/>
                <w:szCs w:val="24"/>
              </w:rPr>
              <w:t xml:space="preserve"> functional precision oncology and discovery science</w:t>
            </w:r>
          </w:p>
        </w:tc>
      </w:tr>
      <w:tr w:rsidR="000577BB" w:rsidRPr="000F47E1" w14:paraId="5D0EE258" w14:textId="77777777" w:rsidTr="00B426A3">
        <w:tc>
          <w:tcPr>
            <w:tcW w:w="1984" w:type="dxa"/>
            <w:shd w:val="clear" w:color="auto" w:fill="C5E0B3" w:themeFill="accent6" w:themeFillTint="66"/>
          </w:tcPr>
          <w:p w14:paraId="4781129E" w14:textId="77777777" w:rsidR="000577BB" w:rsidRPr="000F47E1" w:rsidRDefault="000577BB" w:rsidP="00B90E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787" w:type="dxa"/>
            <w:shd w:val="clear" w:color="auto" w:fill="C5E0B3" w:themeFill="accent6" w:themeFillTint="66"/>
          </w:tcPr>
          <w:p w14:paraId="32D267B6" w14:textId="77777777" w:rsidR="00B90E05" w:rsidRPr="00F86007" w:rsidRDefault="006E541A" w:rsidP="00B90E05">
            <w:pPr>
              <w:rPr>
                <w:rFonts w:ascii="Times New Roman" w:hAnsi="Times New Roman" w:cs="Times New Roman"/>
                <w:b/>
                <w:bCs/>
                <w:i/>
                <w:szCs w:val="24"/>
              </w:rPr>
            </w:pPr>
            <w:r w:rsidRPr="00F86007">
              <w:rPr>
                <w:rFonts w:ascii="Times New Roman" w:hAnsi="Times New Roman" w:cs="Times New Roman"/>
                <w:b/>
                <w:bCs/>
                <w:i/>
                <w:szCs w:val="24"/>
              </w:rPr>
              <w:t>Dr. Alana L. Welm</w:t>
            </w:r>
          </w:p>
          <w:p w14:paraId="486F0CE9" w14:textId="77777777" w:rsidR="006E541A" w:rsidRPr="006103C2" w:rsidRDefault="006E541A" w:rsidP="00B90E05">
            <w:pPr>
              <w:rPr>
                <w:rFonts w:ascii="Times New Roman" w:hAnsi="Times New Roman" w:cs="Times New Roman"/>
                <w:szCs w:val="24"/>
              </w:rPr>
            </w:pPr>
            <w:r w:rsidRPr="006103C2">
              <w:rPr>
                <w:rFonts w:ascii="Times New Roman" w:hAnsi="Times New Roman" w:cs="Times New Roman"/>
                <w:szCs w:val="24"/>
              </w:rPr>
              <w:t>Ralph E. and Willia T. Main Presidential Endowed Chair in Cancer Research</w:t>
            </w:r>
          </w:p>
          <w:p w14:paraId="2518412D" w14:textId="77777777" w:rsidR="006E541A" w:rsidRPr="006103C2" w:rsidRDefault="006E541A" w:rsidP="00B90E05">
            <w:pPr>
              <w:rPr>
                <w:rFonts w:ascii="Times New Roman" w:hAnsi="Times New Roman" w:cs="Times New Roman"/>
                <w:szCs w:val="24"/>
              </w:rPr>
            </w:pPr>
            <w:r w:rsidRPr="006103C2">
              <w:rPr>
                <w:rFonts w:ascii="Times New Roman" w:hAnsi="Times New Roman" w:cs="Times New Roman"/>
                <w:szCs w:val="24"/>
              </w:rPr>
              <w:t>Senior Director of Basic Science, Huntsman Cancer Institute</w:t>
            </w:r>
          </w:p>
          <w:p w14:paraId="41C31121" w14:textId="77777777" w:rsidR="00615F82" w:rsidRDefault="006E541A" w:rsidP="00B90E05">
            <w:pPr>
              <w:rPr>
                <w:rFonts w:ascii="Times New Roman" w:hAnsi="Times New Roman" w:cs="Times New Roman"/>
                <w:szCs w:val="24"/>
              </w:rPr>
            </w:pPr>
            <w:r w:rsidRPr="006103C2">
              <w:rPr>
                <w:rFonts w:ascii="Times New Roman" w:hAnsi="Times New Roman" w:cs="Times New Roman"/>
                <w:szCs w:val="24"/>
              </w:rPr>
              <w:t>Professor, Dept. of Oncological Sciences</w:t>
            </w:r>
          </w:p>
          <w:p w14:paraId="6D75D8E6" w14:textId="69F64920" w:rsidR="006E541A" w:rsidRPr="00A27BE2" w:rsidRDefault="006E541A" w:rsidP="00B90E05">
            <w:pPr>
              <w:rPr>
                <w:rFonts w:ascii="Times New Roman" w:hAnsi="Times New Roman" w:cs="Times New Roman"/>
                <w:iCs/>
                <w:szCs w:val="24"/>
              </w:rPr>
            </w:pPr>
            <w:r w:rsidRPr="006103C2">
              <w:rPr>
                <w:rFonts w:ascii="Times New Roman" w:hAnsi="Times New Roman" w:cs="Times New Roman"/>
                <w:szCs w:val="24"/>
              </w:rPr>
              <w:t>University of Utah, UT, USA</w:t>
            </w:r>
          </w:p>
        </w:tc>
      </w:tr>
      <w:tr w:rsidR="00A150CC" w:rsidRPr="000F47E1" w14:paraId="39516618" w14:textId="77777777" w:rsidTr="00B426A3">
        <w:tc>
          <w:tcPr>
            <w:tcW w:w="1984" w:type="dxa"/>
            <w:shd w:val="clear" w:color="auto" w:fill="C5E0B3" w:themeFill="accent6" w:themeFillTint="66"/>
          </w:tcPr>
          <w:p w14:paraId="1F0E2E4D" w14:textId="0594FD48" w:rsidR="00A150CC" w:rsidRPr="000F47E1" w:rsidRDefault="00863BBC" w:rsidP="00A150CC">
            <w:pPr>
              <w:rPr>
                <w:rFonts w:ascii="Times New Roman" w:hAnsi="Times New Roman" w:cs="Times New Roman"/>
                <w:szCs w:val="24"/>
              </w:rPr>
            </w:pPr>
            <w:r w:rsidRPr="000F47E1">
              <w:rPr>
                <w:rFonts w:ascii="Times New Roman" w:hAnsi="Times New Roman" w:cs="Times New Roman"/>
                <w:szCs w:val="24"/>
              </w:rPr>
              <w:t>10:</w:t>
            </w:r>
            <w:r w:rsidR="0088150F">
              <w:rPr>
                <w:rFonts w:ascii="Times New Roman" w:hAnsi="Times New Roman" w:cs="Times New Roman" w:hint="eastAsia"/>
                <w:szCs w:val="24"/>
              </w:rPr>
              <w:t>00</w:t>
            </w:r>
            <w:r w:rsidRPr="000F47E1">
              <w:rPr>
                <w:rFonts w:ascii="Times New Roman" w:hAnsi="Times New Roman" w:cs="Times New Roman"/>
                <w:szCs w:val="24"/>
              </w:rPr>
              <w:t>-</w:t>
            </w:r>
            <w:r w:rsidR="00EF7F83" w:rsidRPr="000F47E1">
              <w:rPr>
                <w:rFonts w:ascii="Times New Roman" w:hAnsi="Times New Roman" w:cs="Times New Roman"/>
                <w:szCs w:val="24"/>
              </w:rPr>
              <w:t>1</w:t>
            </w:r>
            <w:r w:rsidR="0088150F">
              <w:rPr>
                <w:rFonts w:ascii="Times New Roman" w:hAnsi="Times New Roman" w:cs="Times New Roman" w:hint="eastAsia"/>
                <w:szCs w:val="24"/>
              </w:rPr>
              <w:t>0:45</w:t>
            </w:r>
          </w:p>
        </w:tc>
        <w:tc>
          <w:tcPr>
            <w:tcW w:w="7787" w:type="dxa"/>
            <w:shd w:val="clear" w:color="auto" w:fill="C5E0B3" w:themeFill="accent6" w:themeFillTint="66"/>
          </w:tcPr>
          <w:p w14:paraId="7E12FBC3" w14:textId="347DC82C" w:rsidR="00C77BB2" w:rsidRPr="000F47E1" w:rsidRDefault="00C77BB2" w:rsidP="00A150CC">
            <w:pPr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Cs w:val="24"/>
              </w:rPr>
              <w:t>I</w:t>
            </w:r>
            <w:r>
              <w:rPr>
                <w:rFonts w:ascii="Times New Roman" w:hAnsi="Times New Roman" w:cs="Times New Roman"/>
                <w:bCs/>
                <w:szCs w:val="24"/>
              </w:rPr>
              <w:t xml:space="preserve">dentifying novel therapeutic targets in cancers using </w:t>
            </w:r>
            <w:r>
              <w:rPr>
                <w:rFonts w:ascii="Times New Roman" w:hAnsi="Times New Roman" w:cs="Times New Roman" w:hint="eastAsia"/>
                <w:bCs/>
                <w:szCs w:val="24"/>
              </w:rPr>
              <w:t xml:space="preserve">patient-derived </w:t>
            </w:r>
            <w:r>
              <w:rPr>
                <w:rFonts w:ascii="Times New Roman" w:hAnsi="Times New Roman" w:cs="Times New Roman"/>
                <w:bCs/>
                <w:szCs w:val="24"/>
              </w:rPr>
              <w:t>organoid models</w:t>
            </w:r>
          </w:p>
        </w:tc>
      </w:tr>
      <w:tr w:rsidR="00A150CC" w:rsidRPr="000F47E1" w14:paraId="127D344B" w14:textId="77777777" w:rsidTr="00B426A3">
        <w:tc>
          <w:tcPr>
            <w:tcW w:w="1984" w:type="dxa"/>
            <w:shd w:val="clear" w:color="auto" w:fill="C5E0B3" w:themeFill="accent6" w:themeFillTint="66"/>
          </w:tcPr>
          <w:p w14:paraId="02C6831C" w14:textId="77777777" w:rsidR="00A150CC" w:rsidRPr="000F47E1" w:rsidRDefault="00A150CC" w:rsidP="00A150C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787" w:type="dxa"/>
            <w:shd w:val="clear" w:color="auto" w:fill="C5E0B3" w:themeFill="accent6" w:themeFillTint="66"/>
          </w:tcPr>
          <w:p w14:paraId="1A29223A" w14:textId="77777777" w:rsidR="00C77BB2" w:rsidRPr="00F00CE4" w:rsidRDefault="00C77BB2" w:rsidP="00C77BB2">
            <w:pPr>
              <w:rPr>
                <w:rFonts w:ascii="Times New Roman" w:hAnsi="Times New Roman" w:cs="Times New Roman"/>
                <w:b/>
                <w:i/>
                <w:iCs/>
                <w:szCs w:val="24"/>
              </w:rPr>
            </w:pPr>
            <w:r w:rsidRPr="00F00CE4">
              <w:rPr>
                <w:rFonts w:ascii="Times New Roman" w:hAnsi="Times New Roman" w:cs="Times New Roman"/>
                <w:b/>
                <w:i/>
                <w:iCs/>
                <w:szCs w:val="24"/>
              </w:rPr>
              <w:t>Dr. Kelvin K. Tsai</w:t>
            </w:r>
          </w:p>
          <w:p w14:paraId="3712CEF5" w14:textId="77777777" w:rsidR="00C77BB2" w:rsidRPr="009652E1" w:rsidRDefault="00C77BB2" w:rsidP="00C77BB2">
            <w:pPr>
              <w:widowControl/>
              <w:shd w:val="clear" w:color="auto" w:fill="C5E0B3" w:themeFill="accent6" w:themeFillTint="66"/>
              <w:rPr>
                <w:rFonts w:ascii="Times New Roman" w:hAnsi="Times New Roman" w:cs="Times New Roman"/>
                <w:bCs/>
                <w:szCs w:val="24"/>
              </w:rPr>
            </w:pPr>
            <w:r w:rsidRPr="009652E1">
              <w:rPr>
                <w:rFonts w:ascii="Times New Roman" w:hAnsi="Times New Roman" w:cs="Times New Roman"/>
                <w:bCs/>
                <w:szCs w:val="24"/>
              </w:rPr>
              <w:t xml:space="preserve">Director, Graduate Institute of Clinical Medicine, College of Medicine </w:t>
            </w:r>
          </w:p>
          <w:p w14:paraId="679A6D36" w14:textId="77777777" w:rsidR="00C77BB2" w:rsidRPr="009652E1" w:rsidRDefault="00C77BB2" w:rsidP="00C77BB2">
            <w:pPr>
              <w:widowControl/>
              <w:shd w:val="clear" w:color="auto" w:fill="C5E0B3" w:themeFill="accent6" w:themeFillTint="66"/>
              <w:rPr>
                <w:rFonts w:ascii="Times New Roman" w:hAnsi="Times New Roman" w:cs="Times New Roman"/>
                <w:bCs/>
                <w:szCs w:val="24"/>
              </w:rPr>
            </w:pPr>
            <w:r w:rsidRPr="009652E1">
              <w:rPr>
                <w:rFonts w:ascii="Times New Roman" w:hAnsi="Times New Roman" w:cs="Times New Roman"/>
                <w:bCs/>
                <w:szCs w:val="24"/>
              </w:rPr>
              <w:t>Director, Core Laboratory of Organoids Technology</w:t>
            </w:r>
          </w:p>
          <w:p w14:paraId="6BA4206F" w14:textId="6F8BAFBC" w:rsidR="00A150CC" w:rsidRPr="000F47E1" w:rsidRDefault="00C77BB2" w:rsidP="00D04B63">
            <w:pPr>
              <w:rPr>
                <w:rFonts w:ascii="Times New Roman" w:hAnsi="Times New Roman" w:cs="Times New Roman"/>
                <w:b/>
                <w:i/>
                <w:szCs w:val="24"/>
              </w:rPr>
            </w:pPr>
            <w:r w:rsidRPr="009652E1">
              <w:rPr>
                <w:rFonts w:ascii="Times New Roman" w:hAnsi="Times New Roman" w:cs="Times New Roman"/>
                <w:bCs/>
                <w:szCs w:val="24"/>
              </w:rPr>
              <w:t>Taipei Medical University (TMU)</w:t>
            </w:r>
            <w:r w:rsidRPr="009652E1">
              <w:rPr>
                <w:rFonts w:ascii="Times New Roman" w:hAnsi="Times New Roman" w:cs="Times New Roman" w:hint="eastAsia"/>
                <w:bCs/>
                <w:szCs w:val="24"/>
              </w:rPr>
              <w:t>, Taiwan</w:t>
            </w:r>
          </w:p>
        </w:tc>
      </w:tr>
      <w:tr w:rsidR="005B24F7" w:rsidRPr="000F47E1" w14:paraId="066BC4E3" w14:textId="77777777" w:rsidTr="005B24F7">
        <w:tc>
          <w:tcPr>
            <w:tcW w:w="1984" w:type="dxa"/>
            <w:shd w:val="clear" w:color="auto" w:fill="FFFFFF" w:themeFill="background1"/>
          </w:tcPr>
          <w:p w14:paraId="17411442" w14:textId="03B30928" w:rsidR="005B24F7" w:rsidRPr="000F47E1" w:rsidRDefault="005B24F7" w:rsidP="00A150C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lastRenderedPageBreak/>
              <w:t>1</w:t>
            </w:r>
            <w:r w:rsidR="0088150F">
              <w:rPr>
                <w:rFonts w:ascii="Times New Roman" w:hAnsi="Times New Roman" w:cs="Times New Roman" w:hint="eastAsia"/>
                <w:szCs w:val="24"/>
              </w:rPr>
              <w:t>0:45-11:00</w:t>
            </w:r>
          </w:p>
        </w:tc>
        <w:tc>
          <w:tcPr>
            <w:tcW w:w="7787" w:type="dxa"/>
            <w:shd w:val="clear" w:color="auto" w:fill="FFFFFF" w:themeFill="background1"/>
          </w:tcPr>
          <w:p w14:paraId="36B2DA41" w14:textId="63433C54" w:rsidR="005B24F7" w:rsidRPr="005B24F7" w:rsidRDefault="005B24F7" w:rsidP="00D04B63">
            <w:pPr>
              <w:rPr>
                <w:rFonts w:ascii="Times New Roman" w:hAnsi="Times New Roman" w:cs="Times New Roman"/>
                <w:bCs/>
                <w:iCs/>
                <w:szCs w:val="24"/>
              </w:rPr>
            </w:pPr>
            <w:r w:rsidRPr="005B24F7">
              <w:rPr>
                <w:rFonts w:ascii="Times New Roman" w:hAnsi="Times New Roman" w:cs="Times New Roman" w:hint="eastAsia"/>
                <w:bCs/>
                <w:iCs/>
                <w:szCs w:val="24"/>
              </w:rPr>
              <w:t>Coffee break</w:t>
            </w:r>
          </w:p>
        </w:tc>
      </w:tr>
      <w:tr w:rsidR="00F527DF" w:rsidRPr="000F47E1" w14:paraId="737CDEF9" w14:textId="77777777" w:rsidTr="00901D3D">
        <w:tc>
          <w:tcPr>
            <w:tcW w:w="9771" w:type="dxa"/>
            <w:gridSpan w:val="2"/>
            <w:shd w:val="clear" w:color="auto" w:fill="FFE599" w:themeFill="accent4" w:themeFillTint="66"/>
          </w:tcPr>
          <w:p w14:paraId="2D5A124D" w14:textId="73B80565" w:rsidR="00F527DF" w:rsidRPr="000F47E1" w:rsidRDefault="00F527DF" w:rsidP="00FA0B45">
            <w:pPr>
              <w:rPr>
                <w:rFonts w:ascii="Times New Roman" w:hAnsi="Times New Roman" w:cs="Times New Roman"/>
                <w:b/>
                <w:i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Cs w:val="24"/>
              </w:rPr>
              <w:t>Session II  Other Models</w:t>
            </w:r>
          </w:p>
        </w:tc>
      </w:tr>
      <w:tr w:rsidR="0061058C" w:rsidRPr="000F47E1" w14:paraId="3E84D5ED" w14:textId="77777777" w:rsidTr="00B426A3">
        <w:tc>
          <w:tcPr>
            <w:tcW w:w="1984" w:type="dxa"/>
            <w:shd w:val="clear" w:color="auto" w:fill="C5E0B3" w:themeFill="accent6" w:themeFillTint="66"/>
          </w:tcPr>
          <w:p w14:paraId="7B37002E" w14:textId="3829E663" w:rsidR="0061058C" w:rsidRPr="000F47E1" w:rsidRDefault="001C671D" w:rsidP="006E4AD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</w:t>
            </w:r>
            <w:r w:rsidR="005B24F7">
              <w:rPr>
                <w:rFonts w:ascii="Times New Roman" w:hAnsi="Times New Roman" w:cs="Times New Roman" w:hint="eastAsia"/>
                <w:szCs w:val="24"/>
              </w:rPr>
              <w:t>1</w:t>
            </w:r>
            <w:r>
              <w:rPr>
                <w:rFonts w:ascii="Times New Roman" w:hAnsi="Times New Roman" w:cs="Times New Roman"/>
                <w:szCs w:val="24"/>
              </w:rPr>
              <w:t>:</w:t>
            </w:r>
            <w:r w:rsidR="005B24F7">
              <w:rPr>
                <w:rFonts w:ascii="Times New Roman" w:hAnsi="Times New Roman" w:cs="Times New Roman" w:hint="eastAsia"/>
                <w:szCs w:val="24"/>
              </w:rPr>
              <w:t>00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="00F50E3D">
              <w:rPr>
                <w:rFonts w:ascii="Times New Roman" w:hAnsi="Times New Roman" w:cs="Times New Roman"/>
                <w:szCs w:val="24"/>
              </w:rPr>
              <w:t>1</w:t>
            </w:r>
            <w:r w:rsidR="00906A3C">
              <w:rPr>
                <w:rFonts w:ascii="Times New Roman" w:hAnsi="Times New Roman" w:cs="Times New Roman" w:hint="eastAsia"/>
                <w:szCs w:val="24"/>
              </w:rPr>
              <w:t>1</w:t>
            </w:r>
            <w:r w:rsidR="00F50E3D">
              <w:rPr>
                <w:rFonts w:ascii="Times New Roman" w:hAnsi="Times New Roman" w:cs="Times New Roman"/>
                <w:szCs w:val="24"/>
              </w:rPr>
              <w:t>:</w:t>
            </w:r>
            <w:r w:rsidR="005B24F7">
              <w:rPr>
                <w:rFonts w:ascii="Times New Roman" w:hAnsi="Times New Roman" w:cs="Times New Roman" w:hint="eastAsia"/>
                <w:szCs w:val="24"/>
              </w:rPr>
              <w:t>4</w:t>
            </w:r>
            <w:r w:rsidR="004F2C38">
              <w:rPr>
                <w:rFonts w:ascii="Times New Roman" w:hAnsi="Times New Roman" w:cs="Times New Roman" w:hint="eastAsia"/>
                <w:szCs w:val="24"/>
              </w:rPr>
              <w:t>5</w:t>
            </w:r>
          </w:p>
        </w:tc>
        <w:tc>
          <w:tcPr>
            <w:tcW w:w="7787" w:type="dxa"/>
            <w:shd w:val="clear" w:color="auto" w:fill="C5E0B3" w:themeFill="accent6" w:themeFillTint="66"/>
          </w:tcPr>
          <w:p w14:paraId="080EE571" w14:textId="632C378A" w:rsidR="0061058C" w:rsidRPr="00C77BB2" w:rsidRDefault="00C77BB2" w:rsidP="006E4ADD">
            <w:pPr>
              <w:rPr>
                <w:rFonts w:ascii="Times New Roman" w:hAnsi="Times New Roman" w:cs="Times New Roman"/>
              </w:rPr>
            </w:pPr>
            <w:r w:rsidRPr="00EE2ECA">
              <w:rPr>
                <w:rFonts w:ascii="Times New Roman" w:hAnsi="Times New Roman" w:cs="Times New Roman"/>
              </w:rPr>
              <w:t>A subset of neutrophils as a biomarker for immunotherapy outcome: from mouse to man</w:t>
            </w:r>
          </w:p>
        </w:tc>
      </w:tr>
      <w:tr w:rsidR="00980D80" w:rsidRPr="000F47E1" w14:paraId="5DBD28AD" w14:textId="77777777" w:rsidTr="00B426A3">
        <w:tc>
          <w:tcPr>
            <w:tcW w:w="1984" w:type="dxa"/>
            <w:shd w:val="clear" w:color="auto" w:fill="C5E0B3" w:themeFill="accent6" w:themeFillTint="66"/>
          </w:tcPr>
          <w:p w14:paraId="3D47AB56" w14:textId="77777777" w:rsidR="00980D80" w:rsidRDefault="00980D80" w:rsidP="006E4ADD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787" w:type="dxa"/>
            <w:shd w:val="clear" w:color="auto" w:fill="C5E0B3" w:themeFill="accent6" w:themeFillTint="66"/>
          </w:tcPr>
          <w:p w14:paraId="5CE1BED3" w14:textId="77777777" w:rsidR="00C77BB2" w:rsidRPr="000F47E1" w:rsidRDefault="00C77BB2" w:rsidP="00C77BB2">
            <w:pPr>
              <w:rPr>
                <w:rFonts w:ascii="Times New Roman" w:hAnsi="Times New Roman" w:cs="Times New Roman"/>
                <w:b/>
                <w:i/>
                <w:szCs w:val="24"/>
              </w:rPr>
            </w:pPr>
            <w:r w:rsidRPr="000F47E1">
              <w:rPr>
                <w:rFonts w:ascii="Times New Roman" w:hAnsi="Times New Roman" w:cs="Times New Roman"/>
                <w:b/>
                <w:i/>
                <w:szCs w:val="24"/>
              </w:rPr>
              <w:t>Dr. Yuval Shaked</w:t>
            </w:r>
          </w:p>
          <w:p w14:paraId="5B62847C" w14:textId="77777777" w:rsidR="00C77BB2" w:rsidRDefault="00C77BB2" w:rsidP="00C77BB2">
            <w:pPr>
              <w:rPr>
                <w:rFonts w:ascii="Times New Roman" w:hAnsi="Times New Roman" w:cs="Times New Roman"/>
                <w:szCs w:val="24"/>
              </w:rPr>
            </w:pPr>
            <w:r w:rsidRPr="000F47E1">
              <w:rPr>
                <w:rFonts w:ascii="Times New Roman" w:hAnsi="Times New Roman" w:cs="Times New Roman"/>
                <w:szCs w:val="24"/>
              </w:rPr>
              <w:t>Director, Technion Integrated Cancer Center</w:t>
            </w:r>
            <w:r>
              <w:rPr>
                <w:rFonts w:ascii="Times New Roman" w:hAnsi="Times New Roman" w:cs="Times New Roman"/>
                <w:szCs w:val="24"/>
              </w:rPr>
              <w:t xml:space="preserve">; </w:t>
            </w:r>
            <w:r w:rsidRPr="000F47E1">
              <w:rPr>
                <w:rFonts w:ascii="Times New Roman" w:hAnsi="Times New Roman" w:cs="Times New Roman"/>
                <w:szCs w:val="24"/>
              </w:rPr>
              <w:t>Professor, Department of Cell Biology and Cancer Science, Rappaport Faculty of Medicine</w:t>
            </w:r>
          </w:p>
          <w:p w14:paraId="0184C66E" w14:textId="6D816F19" w:rsidR="00435B6C" w:rsidRPr="008B0CEF" w:rsidRDefault="00C77BB2" w:rsidP="00C77BB2">
            <w:pPr>
              <w:widowControl/>
              <w:shd w:val="clear" w:color="auto" w:fill="C5E0B3" w:themeFill="accent6" w:themeFillTint="66"/>
              <w:rPr>
                <w:rFonts w:ascii="Arial" w:eastAsia="Times New Roman" w:hAnsi="Arial" w:cs="Arial"/>
                <w:color w:val="222222"/>
                <w:kern w:val="0"/>
                <w:szCs w:val="24"/>
              </w:rPr>
            </w:pPr>
            <w:r w:rsidRPr="000F47E1">
              <w:rPr>
                <w:rFonts w:ascii="Times New Roman" w:hAnsi="Times New Roman" w:cs="Times New Roman"/>
                <w:szCs w:val="24"/>
              </w:rPr>
              <w:t>Technion – Israel Institute of Technology, Haifa, Israel</w:t>
            </w:r>
          </w:p>
        </w:tc>
      </w:tr>
      <w:tr w:rsidR="00850910" w:rsidRPr="000F47E1" w14:paraId="2D37A522" w14:textId="77777777" w:rsidTr="00B426A3">
        <w:tc>
          <w:tcPr>
            <w:tcW w:w="1984" w:type="dxa"/>
            <w:shd w:val="clear" w:color="auto" w:fill="C5E0B3" w:themeFill="accent6" w:themeFillTint="66"/>
          </w:tcPr>
          <w:p w14:paraId="2267D138" w14:textId="0B7A0C96" w:rsidR="00850910" w:rsidRDefault="00850910" w:rsidP="006E4AD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1:</w:t>
            </w:r>
            <w:r w:rsidR="005B24F7">
              <w:rPr>
                <w:rFonts w:ascii="Times New Roman" w:hAnsi="Times New Roman" w:cs="Times New Roman" w:hint="eastAsia"/>
                <w:szCs w:val="24"/>
              </w:rPr>
              <w:t>4</w:t>
            </w:r>
            <w:r w:rsidR="004F2C38">
              <w:rPr>
                <w:rFonts w:ascii="Times New Roman" w:hAnsi="Times New Roman" w:cs="Times New Roman" w:hint="eastAsia"/>
                <w:szCs w:val="24"/>
              </w:rPr>
              <w:t>5</w:t>
            </w:r>
            <w:r>
              <w:rPr>
                <w:rFonts w:ascii="Times New Roman" w:hAnsi="Times New Roman" w:cs="Times New Roman"/>
                <w:szCs w:val="24"/>
              </w:rPr>
              <w:t>-12:</w:t>
            </w:r>
            <w:r w:rsidR="004F2C38">
              <w:rPr>
                <w:rFonts w:ascii="Times New Roman" w:hAnsi="Times New Roman" w:cs="Times New Roman" w:hint="eastAsia"/>
                <w:szCs w:val="24"/>
              </w:rPr>
              <w:t>30</w:t>
            </w:r>
          </w:p>
        </w:tc>
        <w:tc>
          <w:tcPr>
            <w:tcW w:w="7787" w:type="dxa"/>
            <w:shd w:val="clear" w:color="auto" w:fill="C5E0B3" w:themeFill="accent6" w:themeFillTint="66"/>
          </w:tcPr>
          <w:p w14:paraId="03D21336" w14:textId="03E23063" w:rsidR="00850910" w:rsidRPr="0070230D" w:rsidRDefault="004171EE" w:rsidP="006E4ADD">
            <w:pPr>
              <w:rPr>
                <w:rFonts w:ascii="Times New Roman" w:hAnsi="Times New Roman" w:cs="Times New Roman"/>
                <w:bCs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Cs w:val="24"/>
              </w:rPr>
              <w:t>Innovative genetically engineered mouse models: recapitulating human cancer dynamics for enhanced preclinical research</w:t>
            </w:r>
          </w:p>
        </w:tc>
      </w:tr>
      <w:tr w:rsidR="00850910" w:rsidRPr="000F47E1" w14:paraId="3263EE53" w14:textId="77777777" w:rsidTr="00B426A3">
        <w:tc>
          <w:tcPr>
            <w:tcW w:w="1984" w:type="dxa"/>
            <w:shd w:val="clear" w:color="auto" w:fill="C5E0B3" w:themeFill="accent6" w:themeFillTint="66"/>
          </w:tcPr>
          <w:p w14:paraId="0D659A6D" w14:textId="77777777" w:rsidR="00850910" w:rsidRDefault="00850910" w:rsidP="006E4ADD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787" w:type="dxa"/>
            <w:shd w:val="clear" w:color="auto" w:fill="C5E0B3" w:themeFill="accent6" w:themeFillTint="66"/>
          </w:tcPr>
          <w:p w14:paraId="0D47ED99" w14:textId="5FAAD397" w:rsidR="00850910" w:rsidRDefault="00C36136" w:rsidP="006E4ADD">
            <w:pPr>
              <w:rPr>
                <w:rFonts w:ascii="Times New Roman" w:hAnsi="Times New Roman" w:cs="Times New Roman"/>
                <w:b/>
                <w:i/>
                <w:iCs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i/>
                <w:iCs/>
                <w:szCs w:val="24"/>
              </w:rPr>
              <w:t xml:space="preserve">Dr. </w:t>
            </w:r>
            <w:r w:rsidR="003A2B4A">
              <w:rPr>
                <w:rFonts w:ascii="Times New Roman" w:hAnsi="Times New Roman" w:cs="Times New Roman" w:hint="eastAsia"/>
                <w:b/>
                <w:i/>
                <w:iCs/>
                <w:szCs w:val="24"/>
              </w:rPr>
              <w:t>Kuan</w:t>
            </w:r>
            <w:r w:rsidR="003A2B4A">
              <w:rPr>
                <w:rFonts w:ascii="Times New Roman" w:hAnsi="Times New Roman" w:cs="Times New Roman"/>
                <w:b/>
                <w:i/>
                <w:iCs/>
                <w:szCs w:val="24"/>
              </w:rPr>
              <w:t>g</w:t>
            </w:r>
            <w:r>
              <w:rPr>
                <w:rFonts w:ascii="Times New Roman" w:hAnsi="Times New Roman" w:cs="Times New Roman" w:hint="eastAsia"/>
                <w:b/>
                <w:i/>
                <w:iCs/>
                <w:szCs w:val="24"/>
              </w:rPr>
              <w:t>-hun</w:t>
            </w:r>
            <w:r w:rsidR="00615F82">
              <w:rPr>
                <w:rFonts w:ascii="Times New Roman" w:hAnsi="Times New Roman" w:cs="Times New Roman" w:hint="eastAsia"/>
                <w:b/>
                <w:i/>
                <w:iCs/>
                <w:szCs w:val="24"/>
              </w:rPr>
              <w:t>g</w:t>
            </w:r>
            <w:r>
              <w:rPr>
                <w:rFonts w:ascii="Times New Roman" w:hAnsi="Times New Roman" w:cs="Times New Roman" w:hint="eastAsia"/>
                <w:b/>
                <w:i/>
                <w:iCs/>
                <w:szCs w:val="24"/>
              </w:rPr>
              <w:t xml:space="preserve"> Cheng</w:t>
            </w:r>
            <w:r w:rsidR="00CA518F">
              <w:rPr>
                <w:rFonts w:ascii="Times New Roman" w:hAnsi="Times New Roman" w:cs="Times New Roman" w:hint="eastAsia"/>
                <w:b/>
                <w:i/>
                <w:iCs/>
                <w:szCs w:val="24"/>
              </w:rPr>
              <w:t xml:space="preserve"> </w:t>
            </w:r>
            <w:r w:rsidR="00CA518F" w:rsidRPr="000F47E1">
              <w:rPr>
                <w:rFonts w:ascii="Times New Roman" w:hAnsi="Times New Roman" w:cs="Times New Roman"/>
                <w:b/>
                <w:i/>
                <w:szCs w:val="24"/>
              </w:rPr>
              <w:t>(</w:t>
            </w:r>
            <w:r w:rsidR="00CA518F">
              <w:rPr>
                <w:rFonts w:ascii="Times New Roman" w:hAnsi="Times New Roman" w:cs="Times New Roman" w:hint="eastAsia"/>
                <w:b/>
                <w:i/>
                <w:szCs w:val="24"/>
              </w:rPr>
              <w:t>鄭光宏</w:t>
            </w:r>
            <w:r w:rsidR="00CA518F" w:rsidRPr="00636DE6">
              <w:rPr>
                <w:rFonts w:ascii="Times New Roman" w:hAnsi="Times New Roman" w:cs="Times New Roman" w:hint="eastAsia"/>
                <w:b/>
                <w:i/>
                <w:szCs w:val="24"/>
              </w:rPr>
              <w:t>所長</w:t>
            </w:r>
            <w:r w:rsidR="00CA518F" w:rsidRPr="000F47E1">
              <w:rPr>
                <w:rFonts w:ascii="Times New Roman" w:hAnsi="Times New Roman" w:cs="Times New Roman"/>
                <w:b/>
                <w:i/>
                <w:szCs w:val="24"/>
              </w:rPr>
              <w:t>)</w:t>
            </w:r>
          </w:p>
          <w:p w14:paraId="29CAF517" w14:textId="77777777" w:rsidR="00C36136" w:rsidRDefault="00C36136" w:rsidP="006E4ADD">
            <w:pPr>
              <w:rPr>
                <w:rFonts w:ascii="Times New Roman" w:hAnsi="Times New Roman" w:cs="Times New Roman"/>
                <w:szCs w:val="24"/>
              </w:rPr>
            </w:pPr>
            <w:r w:rsidRPr="008B0CEF">
              <w:rPr>
                <w:rFonts w:ascii="Times New Roman" w:hAnsi="Times New Roman" w:cs="Times New Roman"/>
                <w:szCs w:val="24"/>
              </w:rPr>
              <w:t>Director, </w:t>
            </w:r>
            <w:r w:rsidR="00615F82">
              <w:rPr>
                <w:rFonts w:ascii="Times New Roman" w:hAnsi="Times New Roman" w:cs="Times New Roman" w:hint="eastAsia"/>
                <w:szCs w:val="24"/>
              </w:rPr>
              <w:t>Institute of Biomedical Sciences</w:t>
            </w:r>
          </w:p>
          <w:p w14:paraId="0DE20198" w14:textId="13EA1851" w:rsidR="00F27D11" w:rsidRDefault="00F27D11" w:rsidP="006E4ADD">
            <w:pPr>
              <w:rPr>
                <w:rFonts w:ascii="Times New Roman" w:hAnsi="Times New Roman" w:cs="Times New Roman"/>
                <w:b/>
                <w:i/>
                <w:iCs/>
                <w:szCs w:val="24"/>
              </w:rPr>
            </w:pPr>
            <w:r w:rsidRPr="00F27D11">
              <w:rPr>
                <w:rFonts w:ascii="Times New Roman" w:hAnsi="Times New Roman" w:cs="Times New Roman" w:hint="eastAsia"/>
                <w:szCs w:val="24"/>
              </w:rPr>
              <w:t>National Sun Yat-sen University, Taiwan</w:t>
            </w:r>
          </w:p>
        </w:tc>
      </w:tr>
      <w:tr w:rsidR="00A150CC" w:rsidRPr="000F47E1" w14:paraId="0B872178" w14:textId="77777777" w:rsidTr="002E1EA0">
        <w:tc>
          <w:tcPr>
            <w:tcW w:w="1984" w:type="dxa"/>
            <w:shd w:val="clear" w:color="auto" w:fill="FFE599" w:themeFill="accent4" w:themeFillTint="66"/>
          </w:tcPr>
          <w:p w14:paraId="7DE42AF7" w14:textId="763626FD" w:rsidR="00A150CC" w:rsidRPr="000F47E1" w:rsidRDefault="00A150CC" w:rsidP="00A150CC">
            <w:pPr>
              <w:rPr>
                <w:rFonts w:ascii="Times New Roman" w:hAnsi="Times New Roman" w:cs="Times New Roman"/>
                <w:szCs w:val="24"/>
              </w:rPr>
            </w:pPr>
            <w:r w:rsidRPr="000F47E1">
              <w:rPr>
                <w:rFonts w:ascii="Times New Roman" w:hAnsi="Times New Roman" w:cs="Times New Roman"/>
                <w:szCs w:val="24"/>
              </w:rPr>
              <w:t>1</w:t>
            </w:r>
            <w:r w:rsidR="007409FD">
              <w:rPr>
                <w:rFonts w:ascii="Times New Roman" w:hAnsi="Times New Roman" w:cs="Times New Roman"/>
                <w:szCs w:val="24"/>
              </w:rPr>
              <w:t>2</w:t>
            </w:r>
            <w:r w:rsidRPr="000F47E1">
              <w:rPr>
                <w:rFonts w:ascii="Times New Roman" w:hAnsi="Times New Roman" w:cs="Times New Roman"/>
                <w:szCs w:val="24"/>
              </w:rPr>
              <w:t>:</w:t>
            </w:r>
            <w:r w:rsidR="004F2C38">
              <w:rPr>
                <w:rFonts w:ascii="Times New Roman" w:hAnsi="Times New Roman" w:cs="Times New Roman" w:hint="eastAsia"/>
                <w:szCs w:val="24"/>
              </w:rPr>
              <w:t>3</w:t>
            </w:r>
            <w:r w:rsidR="005B24F7">
              <w:rPr>
                <w:rFonts w:ascii="Times New Roman" w:hAnsi="Times New Roman" w:cs="Times New Roman" w:hint="eastAsia"/>
                <w:szCs w:val="24"/>
              </w:rPr>
              <w:t>0</w:t>
            </w:r>
            <w:r w:rsidRPr="000F47E1">
              <w:rPr>
                <w:rFonts w:ascii="Times New Roman" w:hAnsi="Times New Roman" w:cs="Times New Roman"/>
                <w:szCs w:val="24"/>
              </w:rPr>
              <w:t>-1</w:t>
            </w:r>
            <w:r w:rsidR="007409FD">
              <w:rPr>
                <w:rFonts w:ascii="Times New Roman" w:hAnsi="Times New Roman" w:cs="Times New Roman"/>
                <w:szCs w:val="24"/>
              </w:rPr>
              <w:t>2</w:t>
            </w:r>
            <w:r w:rsidRPr="000F47E1">
              <w:rPr>
                <w:rFonts w:ascii="Times New Roman" w:hAnsi="Times New Roman" w:cs="Times New Roman"/>
                <w:szCs w:val="24"/>
              </w:rPr>
              <w:t>:</w:t>
            </w:r>
            <w:r w:rsidR="004F2C38">
              <w:rPr>
                <w:rFonts w:ascii="Times New Roman" w:hAnsi="Times New Roman" w:cs="Times New Roman" w:hint="eastAsia"/>
                <w:szCs w:val="24"/>
              </w:rPr>
              <w:t>4</w:t>
            </w:r>
            <w:r w:rsidR="001D7394">
              <w:rPr>
                <w:rFonts w:ascii="Times New Roman" w:hAnsi="Times New Roman" w:cs="Times New Roman"/>
                <w:szCs w:val="24"/>
              </w:rPr>
              <w:t>0</w:t>
            </w:r>
          </w:p>
        </w:tc>
        <w:tc>
          <w:tcPr>
            <w:tcW w:w="7787" w:type="dxa"/>
            <w:shd w:val="clear" w:color="auto" w:fill="FFE599" w:themeFill="accent4" w:themeFillTint="66"/>
          </w:tcPr>
          <w:p w14:paraId="3551506C" w14:textId="77777777" w:rsidR="00A150CC" w:rsidRPr="000F47E1" w:rsidRDefault="00A150CC" w:rsidP="00CD3E1D">
            <w:pPr>
              <w:rPr>
                <w:rFonts w:ascii="Times New Roman" w:hAnsi="Times New Roman" w:cs="Times New Roman"/>
                <w:szCs w:val="24"/>
              </w:rPr>
            </w:pPr>
            <w:r w:rsidRPr="000F47E1">
              <w:rPr>
                <w:rFonts w:ascii="Times New Roman" w:hAnsi="Times New Roman" w:cs="Times New Roman"/>
                <w:szCs w:val="24"/>
              </w:rPr>
              <w:t xml:space="preserve">Closing Remarks </w:t>
            </w:r>
          </w:p>
        </w:tc>
      </w:tr>
      <w:tr w:rsidR="00A150CC" w:rsidRPr="000F47E1" w14:paraId="58691ABB" w14:textId="77777777" w:rsidTr="005E2873">
        <w:tc>
          <w:tcPr>
            <w:tcW w:w="1984" w:type="dxa"/>
          </w:tcPr>
          <w:p w14:paraId="1456FC67" w14:textId="77777777" w:rsidR="00A150CC" w:rsidRPr="000F47E1" w:rsidRDefault="000764D4" w:rsidP="00A150CC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F47E1">
              <w:rPr>
                <w:rFonts w:ascii="Times New Roman" w:hAnsi="Times New Roman" w:cs="Times New Roman"/>
                <w:b/>
                <w:szCs w:val="24"/>
              </w:rPr>
              <w:t>Adjourn</w:t>
            </w:r>
          </w:p>
        </w:tc>
        <w:tc>
          <w:tcPr>
            <w:tcW w:w="7787" w:type="dxa"/>
          </w:tcPr>
          <w:p w14:paraId="681DC05A" w14:textId="77777777" w:rsidR="00A150CC" w:rsidRPr="000F47E1" w:rsidRDefault="00A150CC" w:rsidP="00A150CC">
            <w:pPr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A150CC" w:rsidRPr="000F47E1" w14:paraId="4BA2D80B" w14:textId="77777777" w:rsidTr="005E2873">
        <w:tc>
          <w:tcPr>
            <w:tcW w:w="1984" w:type="dxa"/>
          </w:tcPr>
          <w:p w14:paraId="2D838EE5" w14:textId="1F20ED6B" w:rsidR="00A150CC" w:rsidRPr="000F47E1" w:rsidRDefault="00A150CC" w:rsidP="00A150CC">
            <w:pPr>
              <w:rPr>
                <w:rFonts w:ascii="Times New Roman" w:hAnsi="Times New Roman" w:cs="Times New Roman"/>
                <w:szCs w:val="24"/>
              </w:rPr>
            </w:pPr>
            <w:r w:rsidRPr="000F47E1">
              <w:rPr>
                <w:rFonts w:ascii="Times New Roman" w:hAnsi="Times New Roman" w:cs="Times New Roman"/>
                <w:szCs w:val="24"/>
              </w:rPr>
              <w:t>1</w:t>
            </w:r>
            <w:r w:rsidR="00795D79" w:rsidRPr="000F47E1">
              <w:rPr>
                <w:rFonts w:ascii="Times New Roman" w:hAnsi="Times New Roman" w:cs="Times New Roman"/>
                <w:szCs w:val="24"/>
              </w:rPr>
              <w:t>8</w:t>
            </w:r>
            <w:r w:rsidRPr="000F47E1">
              <w:rPr>
                <w:rFonts w:ascii="Times New Roman" w:hAnsi="Times New Roman" w:cs="Times New Roman"/>
                <w:szCs w:val="24"/>
              </w:rPr>
              <w:t>:</w:t>
            </w:r>
            <w:r w:rsidR="00795D79" w:rsidRPr="000F47E1">
              <w:rPr>
                <w:rFonts w:ascii="Times New Roman" w:hAnsi="Times New Roman" w:cs="Times New Roman"/>
                <w:szCs w:val="24"/>
              </w:rPr>
              <w:t>0</w:t>
            </w:r>
            <w:r w:rsidRPr="000F47E1">
              <w:rPr>
                <w:rFonts w:ascii="Times New Roman" w:hAnsi="Times New Roman" w:cs="Times New Roman"/>
                <w:szCs w:val="24"/>
              </w:rPr>
              <w:t>0-20:00</w:t>
            </w:r>
          </w:p>
        </w:tc>
        <w:tc>
          <w:tcPr>
            <w:tcW w:w="7787" w:type="dxa"/>
          </w:tcPr>
          <w:p w14:paraId="44C81A39" w14:textId="43E03806" w:rsidR="00A150CC" w:rsidRPr="00E67843" w:rsidRDefault="00531B2B" w:rsidP="00B4284C">
            <w:pPr>
              <w:widowControl/>
              <w:shd w:val="clear" w:color="auto" w:fill="FFFFFF"/>
              <w:textAlignment w:val="baseline"/>
              <w:outlineLvl w:val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Banquet Dinner</w:t>
            </w:r>
          </w:p>
        </w:tc>
      </w:tr>
    </w:tbl>
    <w:p w14:paraId="414707F2" w14:textId="77777777" w:rsidR="00DD2BDE" w:rsidRPr="000F47E1" w:rsidRDefault="00DD2BDE" w:rsidP="00590EA2">
      <w:pPr>
        <w:widowControl/>
        <w:rPr>
          <w:rFonts w:ascii="Times New Roman" w:hAnsi="Times New Roman" w:cs="Times New Roman"/>
          <w:szCs w:val="24"/>
        </w:rPr>
      </w:pPr>
    </w:p>
    <w:sectPr w:rsidR="00DD2BDE" w:rsidRPr="000F47E1" w:rsidSect="00866E2E">
      <w:headerReference w:type="default" r:id="rId6"/>
      <w:footerReference w:type="default" r:id="rId7"/>
      <w:pgSz w:w="11906" w:h="16838"/>
      <w:pgMar w:top="1440" w:right="991" w:bottom="1440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239CD3" w14:textId="77777777" w:rsidR="00493E43" w:rsidRDefault="00493E43" w:rsidP="00584C19">
      <w:r>
        <w:separator/>
      </w:r>
    </w:p>
  </w:endnote>
  <w:endnote w:type="continuationSeparator" w:id="0">
    <w:p w14:paraId="69B7163E" w14:textId="77777777" w:rsidR="00493E43" w:rsidRDefault="00493E43" w:rsidP="00584C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6430323"/>
      <w:docPartObj>
        <w:docPartGallery w:val="Page Numbers (Bottom of Page)"/>
        <w:docPartUnique/>
      </w:docPartObj>
    </w:sdtPr>
    <w:sdtEndPr/>
    <w:sdtContent>
      <w:p w14:paraId="1987646D" w14:textId="1C667EF5" w:rsidR="00EE3A9B" w:rsidRDefault="00EE3A9B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A2B4A" w:rsidRPr="003A2B4A">
          <w:rPr>
            <w:noProof/>
            <w:lang w:val="zh-TW"/>
          </w:rPr>
          <w:t>2</w:t>
        </w:r>
        <w:r>
          <w:fldChar w:fldCharType="end"/>
        </w:r>
      </w:p>
    </w:sdtContent>
  </w:sdt>
  <w:p w14:paraId="7A24744C" w14:textId="77777777" w:rsidR="00EE3A9B" w:rsidRDefault="00EE3A9B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D5B40C" w14:textId="77777777" w:rsidR="00493E43" w:rsidRDefault="00493E43" w:rsidP="00584C19">
      <w:r>
        <w:separator/>
      </w:r>
    </w:p>
  </w:footnote>
  <w:footnote w:type="continuationSeparator" w:id="0">
    <w:p w14:paraId="1473C449" w14:textId="77777777" w:rsidR="00493E43" w:rsidRDefault="00493E43" w:rsidP="00584C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AA7D43" w14:textId="72DA551C" w:rsidR="00C01AEF" w:rsidRDefault="00E94085" w:rsidP="00C01AEF">
    <w:pPr>
      <w:pStyle w:val="a6"/>
      <w:jc w:val="right"/>
    </w:pPr>
    <w:r>
      <w:rPr>
        <w:noProof/>
      </w:rPr>
      <w:drawing>
        <wp:inline distT="0" distB="0" distL="0" distR="0" wp14:anchorId="65B9EEF6" wp14:editId="7B11BC06">
          <wp:extent cx="530006" cy="535305"/>
          <wp:effectExtent l="0" t="0" r="3810" b="0"/>
          <wp:docPr id="253679881" name="Picture 2" descr="TAIWAN EXPERIENCE EDUCATION PROGRA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TAIWAN EXPERIENCE EDUCATION PROGRA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0942" cy="5564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03B3ECD" w14:textId="713D531D" w:rsidR="004E3858" w:rsidRDefault="004E3858" w:rsidP="004E3858">
    <w:pPr>
      <w:pStyle w:val="a6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zMjC0MDM0NTQ0MjJR0lEKTi0uzszPAykwrwUARf42aSwAAAA="/>
  </w:docVars>
  <w:rsids>
    <w:rsidRoot w:val="002D4EB2"/>
    <w:rsid w:val="00011CAC"/>
    <w:rsid w:val="00016CBD"/>
    <w:rsid w:val="00022EB7"/>
    <w:rsid w:val="00025613"/>
    <w:rsid w:val="00027BB1"/>
    <w:rsid w:val="0003776A"/>
    <w:rsid w:val="000408BD"/>
    <w:rsid w:val="000453C6"/>
    <w:rsid w:val="00054388"/>
    <w:rsid w:val="000553FD"/>
    <w:rsid w:val="000577BB"/>
    <w:rsid w:val="00061342"/>
    <w:rsid w:val="00063179"/>
    <w:rsid w:val="00064A60"/>
    <w:rsid w:val="00067EE0"/>
    <w:rsid w:val="000706FB"/>
    <w:rsid w:val="000764D4"/>
    <w:rsid w:val="00080276"/>
    <w:rsid w:val="00080518"/>
    <w:rsid w:val="0008377D"/>
    <w:rsid w:val="00086CB7"/>
    <w:rsid w:val="00095429"/>
    <w:rsid w:val="000B32E5"/>
    <w:rsid w:val="000B3E53"/>
    <w:rsid w:val="000B5A5C"/>
    <w:rsid w:val="000B7A2E"/>
    <w:rsid w:val="000C0899"/>
    <w:rsid w:val="000C12CF"/>
    <w:rsid w:val="000C3CBB"/>
    <w:rsid w:val="000C5B23"/>
    <w:rsid w:val="000D159E"/>
    <w:rsid w:val="000D3EAA"/>
    <w:rsid w:val="000E4FE2"/>
    <w:rsid w:val="000F020E"/>
    <w:rsid w:val="000F47E1"/>
    <w:rsid w:val="00100768"/>
    <w:rsid w:val="00111F88"/>
    <w:rsid w:val="00123B78"/>
    <w:rsid w:val="001272E3"/>
    <w:rsid w:val="00131023"/>
    <w:rsid w:val="00132735"/>
    <w:rsid w:val="001374AD"/>
    <w:rsid w:val="00154D38"/>
    <w:rsid w:val="00157861"/>
    <w:rsid w:val="00157B1C"/>
    <w:rsid w:val="00167C17"/>
    <w:rsid w:val="0017108F"/>
    <w:rsid w:val="0017485D"/>
    <w:rsid w:val="00182EEC"/>
    <w:rsid w:val="0018453D"/>
    <w:rsid w:val="00190B55"/>
    <w:rsid w:val="001932F4"/>
    <w:rsid w:val="001A64C1"/>
    <w:rsid w:val="001A7B4E"/>
    <w:rsid w:val="001B174F"/>
    <w:rsid w:val="001C671D"/>
    <w:rsid w:val="001D4076"/>
    <w:rsid w:val="001D7394"/>
    <w:rsid w:val="001E06DF"/>
    <w:rsid w:val="001E16AB"/>
    <w:rsid w:val="001E1F0A"/>
    <w:rsid w:val="001E7E2F"/>
    <w:rsid w:val="001F11E6"/>
    <w:rsid w:val="001F1CEC"/>
    <w:rsid w:val="001F63CA"/>
    <w:rsid w:val="002006CA"/>
    <w:rsid w:val="00202906"/>
    <w:rsid w:val="002050F3"/>
    <w:rsid w:val="00206F84"/>
    <w:rsid w:val="0020781F"/>
    <w:rsid w:val="002116A9"/>
    <w:rsid w:val="0022008D"/>
    <w:rsid w:val="0022503F"/>
    <w:rsid w:val="002302D7"/>
    <w:rsid w:val="00231B3C"/>
    <w:rsid w:val="00235C92"/>
    <w:rsid w:val="00241AA6"/>
    <w:rsid w:val="0024324E"/>
    <w:rsid w:val="002476DA"/>
    <w:rsid w:val="00247F74"/>
    <w:rsid w:val="00251979"/>
    <w:rsid w:val="002520A4"/>
    <w:rsid w:val="00260076"/>
    <w:rsid w:val="0026225F"/>
    <w:rsid w:val="0026527E"/>
    <w:rsid w:val="002814DB"/>
    <w:rsid w:val="00285075"/>
    <w:rsid w:val="00285151"/>
    <w:rsid w:val="0029717F"/>
    <w:rsid w:val="002A22CF"/>
    <w:rsid w:val="002B5F40"/>
    <w:rsid w:val="002B5F9E"/>
    <w:rsid w:val="002B6A36"/>
    <w:rsid w:val="002D4052"/>
    <w:rsid w:val="002D4EB2"/>
    <w:rsid w:val="002D7CED"/>
    <w:rsid w:val="002E1A09"/>
    <w:rsid w:val="002E1EA0"/>
    <w:rsid w:val="002F583A"/>
    <w:rsid w:val="00301B89"/>
    <w:rsid w:val="0030408C"/>
    <w:rsid w:val="00306A3E"/>
    <w:rsid w:val="003077B4"/>
    <w:rsid w:val="00312D09"/>
    <w:rsid w:val="003232EE"/>
    <w:rsid w:val="00325188"/>
    <w:rsid w:val="00336687"/>
    <w:rsid w:val="00340026"/>
    <w:rsid w:val="00343830"/>
    <w:rsid w:val="00352EBD"/>
    <w:rsid w:val="00374BA4"/>
    <w:rsid w:val="00376EC5"/>
    <w:rsid w:val="003844CB"/>
    <w:rsid w:val="00392643"/>
    <w:rsid w:val="003A2B4A"/>
    <w:rsid w:val="003A715B"/>
    <w:rsid w:val="003C31A3"/>
    <w:rsid w:val="003D2D57"/>
    <w:rsid w:val="003D595E"/>
    <w:rsid w:val="003D5DCC"/>
    <w:rsid w:val="003D78E3"/>
    <w:rsid w:val="003E0676"/>
    <w:rsid w:val="003E6244"/>
    <w:rsid w:val="003E6F8F"/>
    <w:rsid w:val="003F1AF8"/>
    <w:rsid w:val="003F34B9"/>
    <w:rsid w:val="003F38D6"/>
    <w:rsid w:val="003F3924"/>
    <w:rsid w:val="003F45A4"/>
    <w:rsid w:val="003F7078"/>
    <w:rsid w:val="003F72EC"/>
    <w:rsid w:val="00400381"/>
    <w:rsid w:val="00405D91"/>
    <w:rsid w:val="00412732"/>
    <w:rsid w:val="004171EE"/>
    <w:rsid w:val="00417E78"/>
    <w:rsid w:val="00430387"/>
    <w:rsid w:val="00435B6C"/>
    <w:rsid w:val="004421D7"/>
    <w:rsid w:val="004476DF"/>
    <w:rsid w:val="00457F7C"/>
    <w:rsid w:val="00470269"/>
    <w:rsid w:val="00474DDE"/>
    <w:rsid w:val="004764B1"/>
    <w:rsid w:val="004827CB"/>
    <w:rsid w:val="0048284A"/>
    <w:rsid w:val="00487082"/>
    <w:rsid w:val="00491177"/>
    <w:rsid w:val="00493E43"/>
    <w:rsid w:val="004A0682"/>
    <w:rsid w:val="004A20D1"/>
    <w:rsid w:val="004A3C51"/>
    <w:rsid w:val="004B11A3"/>
    <w:rsid w:val="004B1330"/>
    <w:rsid w:val="004B271B"/>
    <w:rsid w:val="004B399C"/>
    <w:rsid w:val="004C32AC"/>
    <w:rsid w:val="004C3AA4"/>
    <w:rsid w:val="004C4D80"/>
    <w:rsid w:val="004C63B8"/>
    <w:rsid w:val="004D0BBE"/>
    <w:rsid w:val="004D481D"/>
    <w:rsid w:val="004E13AC"/>
    <w:rsid w:val="004E247B"/>
    <w:rsid w:val="004E3858"/>
    <w:rsid w:val="004E7DD1"/>
    <w:rsid w:val="004F090A"/>
    <w:rsid w:val="004F1AF3"/>
    <w:rsid w:val="004F2C38"/>
    <w:rsid w:val="004F6966"/>
    <w:rsid w:val="00504A37"/>
    <w:rsid w:val="0050603F"/>
    <w:rsid w:val="00510571"/>
    <w:rsid w:val="00527AF1"/>
    <w:rsid w:val="00531B2B"/>
    <w:rsid w:val="00536DE1"/>
    <w:rsid w:val="00544585"/>
    <w:rsid w:val="00545294"/>
    <w:rsid w:val="00550E1C"/>
    <w:rsid w:val="00563242"/>
    <w:rsid w:val="00563C8B"/>
    <w:rsid w:val="00564452"/>
    <w:rsid w:val="00576E54"/>
    <w:rsid w:val="00583F91"/>
    <w:rsid w:val="00584C19"/>
    <w:rsid w:val="00590EA2"/>
    <w:rsid w:val="005974C6"/>
    <w:rsid w:val="005A338D"/>
    <w:rsid w:val="005A4B1F"/>
    <w:rsid w:val="005B24F7"/>
    <w:rsid w:val="005B7351"/>
    <w:rsid w:val="005C0E37"/>
    <w:rsid w:val="005C1243"/>
    <w:rsid w:val="005C51A8"/>
    <w:rsid w:val="005C6FC1"/>
    <w:rsid w:val="005C7390"/>
    <w:rsid w:val="005D6D58"/>
    <w:rsid w:val="005D7151"/>
    <w:rsid w:val="005E2873"/>
    <w:rsid w:val="005E2B58"/>
    <w:rsid w:val="005F7D46"/>
    <w:rsid w:val="006015E4"/>
    <w:rsid w:val="00601797"/>
    <w:rsid w:val="00601BFD"/>
    <w:rsid w:val="006040BF"/>
    <w:rsid w:val="006103C2"/>
    <w:rsid w:val="0061058C"/>
    <w:rsid w:val="006151C8"/>
    <w:rsid w:val="00615F82"/>
    <w:rsid w:val="00623814"/>
    <w:rsid w:val="006323BD"/>
    <w:rsid w:val="00636DE6"/>
    <w:rsid w:val="00640547"/>
    <w:rsid w:val="0065356B"/>
    <w:rsid w:val="00665009"/>
    <w:rsid w:val="00665FA0"/>
    <w:rsid w:val="00671066"/>
    <w:rsid w:val="006851F5"/>
    <w:rsid w:val="0068553E"/>
    <w:rsid w:val="00685A3D"/>
    <w:rsid w:val="006A439E"/>
    <w:rsid w:val="006B4F4D"/>
    <w:rsid w:val="006C4815"/>
    <w:rsid w:val="006D23AB"/>
    <w:rsid w:val="006D4EE3"/>
    <w:rsid w:val="006E4ADD"/>
    <w:rsid w:val="006E4E7B"/>
    <w:rsid w:val="006E541A"/>
    <w:rsid w:val="006E571E"/>
    <w:rsid w:val="006E6C7C"/>
    <w:rsid w:val="006E7318"/>
    <w:rsid w:val="006E7D74"/>
    <w:rsid w:val="006F0061"/>
    <w:rsid w:val="006F2204"/>
    <w:rsid w:val="0070230D"/>
    <w:rsid w:val="00702656"/>
    <w:rsid w:val="00703227"/>
    <w:rsid w:val="007206ED"/>
    <w:rsid w:val="00720E5D"/>
    <w:rsid w:val="0072439F"/>
    <w:rsid w:val="00724928"/>
    <w:rsid w:val="007409FD"/>
    <w:rsid w:val="00741206"/>
    <w:rsid w:val="00741A61"/>
    <w:rsid w:val="00744A7E"/>
    <w:rsid w:val="00744A9D"/>
    <w:rsid w:val="00753ECC"/>
    <w:rsid w:val="00756C24"/>
    <w:rsid w:val="00761A11"/>
    <w:rsid w:val="007640E7"/>
    <w:rsid w:val="0076482A"/>
    <w:rsid w:val="00766658"/>
    <w:rsid w:val="00783646"/>
    <w:rsid w:val="00791FC8"/>
    <w:rsid w:val="00793ED9"/>
    <w:rsid w:val="00795D79"/>
    <w:rsid w:val="00797374"/>
    <w:rsid w:val="007A10BB"/>
    <w:rsid w:val="007A38A3"/>
    <w:rsid w:val="007A4902"/>
    <w:rsid w:val="007A5009"/>
    <w:rsid w:val="007B2C4F"/>
    <w:rsid w:val="007C1F47"/>
    <w:rsid w:val="007C6E97"/>
    <w:rsid w:val="007D3C47"/>
    <w:rsid w:val="007D41DF"/>
    <w:rsid w:val="007D5E93"/>
    <w:rsid w:val="007D6968"/>
    <w:rsid w:val="007E20C9"/>
    <w:rsid w:val="007E4957"/>
    <w:rsid w:val="007E5FC9"/>
    <w:rsid w:val="007E6BCE"/>
    <w:rsid w:val="007F18E0"/>
    <w:rsid w:val="007F2EA0"/>
    <w:rsid w:val="007F5D42"/>
    <w:rsid w:val="007F6D92"/>
    <w:rsid w:val="00802E39"/>
    <w:rsid w:val="00803CCF"/>
    <w:rsid w:val="00804F9C"/>
    <w:rsid w:val="0082237F"/>
    <w:rsid w:val="008225B1"/>
    <w:rsid w:val="0082532A"/>
    <w:rsid w:val="00826EFE"/>
    <w:rsid w:val="00832E11"/>
    <w:rsid w:val="00833D93"/>
    <w:rsid w:val="00850910"/>
    <w:rsid w:val="008570BA"/>
    <w:rsid w:val="00863BBC"/>
    <w:rsid w:val="008660A7"/>
    <w:rsid w:val="00866E2E"/>
    <w:rsid w:val="00867147"/>
    <w:rsid w:val="0087275D"/>
    <w:rsid w:val="00875BED"/>
    <w:rsid w:val="008777D2"/>
    <w:rsid w:val="00880C86"/>
    <w:rsid w:val="0088150F"/>
    <w:rsid w:val="00892FB1"/>
    <w:rsid w:val="00894953"/>
    <w:rsid w:val="00897088"/>
    <w:rsid w:val="008A0134"/>
    <w:rsid w:val="008A283A"/>
    <w:rsid w:val="008A3FBE"/>
    <w:rsid w:val="008A45D2"/>
    <w:rsid w:val="008B0CEF"/>
    <w:rsid w:val="008B3735"/>
    <w:rsid w:val="008B4B58"/>
    <w:rsid w:val="008B5B92"/>
    <w:rsid w:val="008C3CFC"/>
    <w:rsid w:val="008D3B27"/>
    <w:rsid w:val="008D7C22"/>
    <w:rsid w:val="008D7DE3"/>
    <w:rsid w:val="008E66D6"/>
    <w:rsid w:val="008F6891"/>
    <w:rsid w:val="008F6A3F"/>
    <w:rsid w:val="008F73C6"/>
    <w:rsid w:val="008F78EB"/>
    <w:rsid w:val="00904679"/>
    <w:rsid w:val="00906A3C"/>
    <w:rsid w:val="00917E2B"/>
    <w:rsid w:val="0092122C"/>
    <w:rsid w:val="00921D1F"/>
    <w:rsid w:val="00925C49"/>
    <w:rsid w:val="00935C2C"/>
    <w:rsid w:val="0094178D"/>
    <w:rsid w:val="00941FE3"/>
    <w:rsid w:val="00943C37"/>
    <w:rsid w:val="009532D0"/>
    <w:rsid w:val="009636C1"/>
    <w:rsid w:val="009652E1"/>
    <w:rsid w:val="0097131B"/>
    <w:rsid w:val="0097327D"/>
    <w:rsid w:val="00974407"/>
    <w:rsid w:val="00975AEE"/>
    <w:rsid w:val="009773F3"/>
    <w:rsid w:val="00980CA4"/>
    <w:rsid w:val="00980D80"/>
    <w:rsid w:val="00981E08"/>
    <w:rsid w:val="009A24AB"/>
    <w:rsid w:val="009B4B0B"/>
    <w:rsid w:val="009B5EE3"/>
    <w:rsid w:val="009C3382"/>
    <w:rsid w:val="009C567C"/>
    <w:rsid w:val="009C6F2A"/>
    <w:rsid w:val="009C7430"/>
    <w:rsid w:val="009D1A8D"/>
    <w:rsid w:val="009E0E74"/>
    <w:rsid w:val="009E1D99"/>
    <w:rsid w:val="009E4155"/>
    <w:rsid w:val="009E498F"/>
    <w:rsid w:val="009F4189"/>
    <w:rsid w:val="009F41C3"/>
    <w:rsid w:val="009F5834"/>
    <w:rsid w:val="00A031A4"/>
    <w:rsid w:val="00A13BDA"/>
    <w:rsid w:val="00A144D6"/>
    <w:rsid w:val="00A150CC"/>
    <w:rsid w:val="00A159B4"/>
    <w:rsid w:val="00A1653D"/>
    <w:rsid w:val="00A25716"/>
    <w:rsid w:val="00A27717"/>
    <w:rsid w:val="00A27BE2"/>
    <w:rsid w:val="00A30355"/>
    <w:rsid w:val="00A4325E"/>
    <w:rsid w:val="00A531A5"/>
    <w:rsid w:val="00A54783"/>
    <w:rsid w:val="00A64D23"/>
    <w:rsid w:val="00A6521F"/>
    <w:rsid w:val="00A66728"/>
    <w:rsid w:val="00A71740"/>
    <w:rsid w:val="00A72DBD"/>
    <w:rsid w:val="00A741FC"/>
    <w:rsid w:val="00A827A0"/>
    <w:rsid w:val="00A91AC5"/>
    <w:rsid w:val="00A93FCF"/>
    <w:rsid w:val="00A954DC"/>
    <w:rsid w:val="00A95CB3"/>
    <w:rsid w:val="00A967CC"/>
    <w:rsid w:val="00A9777A"/>
    <w:rsid w:val="00AA6A68"/>
    <w:rsid w:val="00AB2765"/>
    <w:rsid w:val="00AB3356"/>
    <w:rsid w:val="00AB7EFD"/>
    <w:rsid w:val="00AC3266"/>
    <w:rsid w:val="00AC39DB"/>
    <w:rsid w:val="00AC41F8"/>
    <w:rsid w:val="00AD575C"/>
    <w:rsid w:val="00AE2817"/>
    <w:rsid w:val="00AE463A"/>
    <w:rsid w:val="00AF3A54"/>
    <w:rsid w:val="00AF4729"/>
    <w:rsid w:val="00B12729"/>
    <w:rsid w:val="00B177B4"/>
    <w:rsid w:val="00B17BF7"/>
    <w:rsid w:val="00B217C4"/>
    <w:rsid w:val="00B231E5"/>
    <w:rsid w:val="00B270DD"/>
    <w:rsid w:val="00B315F8"/>
    <w:rsid w:val="00B35321"/>
    <w:rsid w:val="00B41521"/>
    <w:rsid w:val="00B41CBE"/>
    <w:rsid w:val="00B426A3"/>
    <w:rsid w:val="00B4284C"/>
    <w:rsid w:val="00B4497C"/>
    <w:rsid w:val="00B44BB1"/>
    <w:rsid w:val="00B555A9"/>
    <w:rsid w:val="00B5647F"/>
    <w:rsid w:val="00B56B8F"/>
    <w:rsid w:val="00B72898"/>
    <w:rsid w:val="00B729A3"/>
    <w:rsid w:val="00B734C3"/>
    <w:rsid w:val="00B749E8"/>
    <w:rsid w:val="00B75E86"/>
    <w:rsid w:val="00B76978"/>
    <w:rsid w:val="00B811F9"/>
    <w:rsid w:val="00B8133F"/>
    <w:rsid w:val="00B90E05"/>
    <w:rsid w:val="00B928E0"/>
    <w:rsid w:val="00B92CFA"/>
    <w:rsid w:val="00B95343"/>
    <w:rsid w:val="00B97A96"/>
    <w:rsid w:val="00BA14D5"/>
    <w:rsid w:val="00BA600A"/>
    <w:rsid w:val="00BB219C"/>
    <w:rsid w:val="00BB43FD"/>
    <w:rsid w:val="00BC44D5"/>
    <w:rsid w:val="00BD7D50"/>
    <w:rsid w:val="00BE2260"/>
    <w:rsid w:val="00BE228A"/>
    <w:rsid w:val="00BE5CD0"/>
    <w:rsid w:val="00BF0E78"/>
    <w:rsid w:val="00BF17F2"/>
    <w:rsid w:val="00BF1CB3"/>
    <w:rsid w:val="00BF7BA2"/>
    <w:rsid w:val="00C00773"/>
    <w:rsid w:val="00C01570"/>
    <w:rsid w:val="00C01AEF"/>
    <w:rsid w:val="00C021A6"/>
    <w:rsid w:val="00C043BD"/>
    <w:rsid w:val="00C0496E"/>
    <w:rsid w:val="00C131FE"/>
    <w:rsid w:val="00C15628"/>
    <w:rsid w:val="00C1625F"/>
    <w:rsid w:val="00C23D3B"/>
    <w:rsid w:val="00C351F7"/>
    <w:rsid w:val="00C36136"/>
    <w:rsid w:val="00C4380A"/>
    <w:rsid w:val="00C55426"/>
    <w:rsid w:val="00C57B12"/>
    <w:rsid w:val="00C6232A"/>
    <w:rsid w:val="00C70913"/>
    <w:rsid w:val="00C7230C"/>
    <w:rsid w:val="00C7383C"/>
    <w:rsid w:val="00C748EB"/>
    <w:rsid w:val="00C77BB2"/>
    <w:rsid w:val="00C81119"/>
    <w:rsid w:val="00C82895"/>
    <w:rsid w:val="00C84635"/>
    <w:rsid w:val="00C97E66"/>
    <w:rsid w:val="00CA4FDC"/>
    <w:rsid w:val="00CA518F"/>
    <w:rsid w:val="00CA7FB5"/>
    <w:rsid w:val="00CC0D8E"/>
    <w:rsid w:val="00CD0D39"/>
    <w:rsid w:val="00CD1BBA"/>
    <w:rsid w:val="00CD3E1D"/>
    <w:rsid w:val="00CE164F"/>
    <w:rsid w:val="00CE1B76"/>
    <w:rsid w:val="00CF286B"/>
    <w:rsid w:val="00D04B63"/>
    <w:rsid w:val="00D075AA"/>
    <w:rsid w:val="00D11B3F"/>
    <w:rsid w:val="00D121AC"/>
    <w:rsid w:val="00D125F6"/>
    <w:rsid w:val="00D1638B"/>
    <w:rsid w:val="00D225FF"/>
    <w:rsid w:val="00D23E58"/>
    <w:rsid w:val="00D248DE"/>
    <w:rsid w:val="00D269A5"/>
    <w:rsid w:val="00D30FDD"/>
    <w:rsid w:val="00D32BA2"/>
    <w:rsid w:val="00D34609"/>
    <w:rsid w:val="00D36E17"/>
    <w:rsid w:val="00D36FE9"/>
    <w:rsid w:val="00D40947"/>
    <w:rsid w:val="00D51231"/>
    <w:rsid w:val="00D66C2A"/>
    <w:rsid w:val="00D7314F"/>
    <w:rsid w:val="00D81A9D"/>
    <w:rsid w:val="00D83F15"/>
    <w:rsid w:val="00DA2212"/>
    <w:rsid w:val="00DA3191"/>
    <w:rsid w:val="00DA7084"/>
    <w:rsid w:val="00DB3853"/>
    <w:rsid w:val="00DB45A5"/>
    <w:rsid w:val="00DB57B1"/>
    <w:rsid w:val="00DC09C1"/>
    <w:rsid w:val="00DC65E5"/>
    <w:rsid w:val="00DD10EB"/>
    <w:rsid w:val="00DD13DF"/>
    <w:rsid w:val="00DD2BDE"/>
    <w:rsid w:val="00DD5F8D"/>
    <w:rsid w:val="00DE0C86"/>
    <w:rsid w:val="00DE7CE4"/>
    <w:rsid w:val="00DE7FFA"/>
    <w:rsid w:val="00DF2D85"/>
    <w:rsid w:val="00DF3295"/>
    <w:rsid w:val="00E01A2E"/>
    <w:rsid w:val="00E04524"/>
    <w:rsid w:val="00E07B3C"/>
    <w:rsid w:val="00E07C1B"/>
    <w:rsid w:val="00E10263"/>
    <w:rsid w:val="00E20FF2"/>
    <w:rsid w:val="00E21493"/>
    <w:rsid w:val="00E354C9"/>
    <w:rsid w:val="00E5680B"/>
    <w:rsid w:val="00E60973"/>
    <w:rsid w:val="00E62AF1"/>
    <w:rsid w:val="00E62D17"/>
    <w:rsid w:val="00E67843"/>
    <w:rsid w:val="00E76C65"/>
    <w:rsid w:val="00E80ED7"/>
    <w:rsid w:val="00E83C5C"/>
    <w:rsid w:val="00E85389"/>
    <w:rsid w:val="00E87C76"/>
    <w:rsid w:val="00E94085"/>
    <w:rsid w:val="00E9651C"/>
    <w:rsid w:val="00EB2DB7"/>
    <w:rsid w:val="00EC0793"/>
    <w:rsid w:val="00EC3BEA"/>
    <w:rsid w:val="00EC4F5E"/>
    <w:rsid w:val="00EE2ECA"/>
    <w:rsid w:val="00EE3A9B"/>
    <w:rsid w:val="00EE733B"/>
    <w:rsid w:val="00EF5FD3"/>
    <w:rsid w:val="00EF7F83"/>
    <w:rsid w:val="00F00CE4"/>
    <w:rsid w:val="00F25195"/>
    <w:rsid w:val="00F27D11"/>
    <w:rsid w:val="00F30439"/>
    <w:rsid w:val="00F3327C"/>
    <w:rsid w:val="00F423A6"/>
    <w:rsid w:val="00F45E51"/>
    <w:rsid w:val="00F50E3D"/>
    <w:rsid w:val="00F527DF"/>
    <w:rsid w:val="00F60520"/>
    <w:rsid w:val="00F61D20"/>
    <w:rsid w:val="00F777BB"/>
    <w:rsid w:val="00F83EC1"/>
    <w:rsid w:val="00F8400A"/>
    <w:rsid w:val="00F84D59"/>
    <w:rsid w:val="00F86007"/>
    <w:rsid w:val="00F93EF5"/>
    <w:rsid w:val="00F951E7"/>
    <w:rsid w:val="00FA1A97"/>
    <w:rsid w:val="00FA1DDF"/>
    <w:rsid w:val="00FB3A25"/>
    <w:rsid w:val="00FB664F"/>
    <w:rsid w:val="00FC116B"/>
    <w:rsid w:val="00FC5608"/>
    <w:rsid w:val="00FC65C2"/>
    <w:rsid w:val="00FD223F"/>
    <w:rsid w:val="00FE24AD"/>
    <w:rsid w:val="00FE3E71"/>
    <w:rsid w:val="00FE79EB"/>
    <w:rsid w:val="00FF0194"/>
    <w:rsid w:val="00FF3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8C12EB"/>
  <w15:docId w15:val="{99923F09-5AB9-46E9-B056-494DA359A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link w:val="10"/>
    <w:uiPriority w:val="9"/>
    <w:qFormat/>
    <w:rsid w:val="00B4284C"/>
    <w:pPr>
      <w:widowControl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577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Emphasis"/>
    <w:basedOn w:val="a0"/>
    <w:uiPriority w:val="20"/>
    <w:qFormat/>
    <w:rsid w:val="000577BB"/>
    <w:rPr>
      <w:i/>
      <w:iCs/>
    </w:rPr>
  </w:style>
  <w:style w:type="character" w:styleId="a5">
    <w:name w:val="Hyperlink"/>
    <w:basedOn w:val="a0"/>
    <w:uiPriority w:val="99"/>
    <w:unhideWhenUsed/>
    <w:rsid w:val="001A64C1"/>
    <w:rPr>
      <w:color w:val="0563C1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584C1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584C19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584C1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584C19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CA7FB5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CA7FB5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B4284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logo-tw">
    <w:name w:val="logo-tw"/>
    <w:basedOn w:val="a0"/>
    <w:rsid w:val="00980C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889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98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5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0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9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Tsai</dc:creator>
  <cp:keywords/>
  <dc:description/>
  <cp:lastModifiedBy>user</cp:lastModifiedBy>
  <cp:revision>2</cp:revision>
  <cp:lastPrinted>2017-03-04T06:34:00Z</cp:lastPrinted>
  <dcterms:created xsi:type="dcterms:W3CDTF">2024-07-16T07:21:00Z</dcterms:created>
  <dcterms:modified xsi:type="dcterms:W3CDTF">2024-07-16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0978d4ba12c64403ddb25fec2ce1149c4f73e2eb80bd3e59db35e3e7710395</vt:lpwstr>
  </property>
</Properties>
</file>